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4B950" w14:textId="77777777" w:rsidR="0069589C" w:rsidRPr="0085216B" w:rsidRDefault="00046576" w:rsidP="00670347">
      <w:pPr>
        <w:pStyle w:val="Judul1"/>
        <w:spacing w:before="0" w:after="0" w:line="276" w:lineRule="auto"/>
        <w:jc w:val="center"/>
        <w:rPr>
          <w:rFonts w:ascii="Times New Roman" w:hAnsi="Times New Roman" w:cs="Times New Roman"/>
          <w:b/>
          <w:bCs/>
          <w:color w:val="auto"/>
          <w:sz w:val="28"/>
          <w:szCs w:val="28"/>
        </w:rPr>
      </w:pPr>
      <w:bookmarkStart w:id="0" w:name="X0e6d40bed84a2273c57d49370f5b843d0d38e7f"/>
      <w:r w:rsidRPr="0085216B">
        <w:rPr>
          <w:rFonts w:ascii="Times New Roman" w:hAnsi="Times New Roman" w:cs="Times New Roman"/>
          <w:b/>
          <w:bCs/>
          <w:color w:val="auto"/>
          <w:sz w:val="28"/>
          <w:szCs w:val="28"/>
        </w:rPr>
        <w:t>CONTOH LAPORAN REFLEKTIF PRAKTIK MENGAJAR (PLP II)</w:t>
      </w:r>
    </w:p>
    <w:p w14:paraId="4A8614F8" w14:textId="6BB932C5" w:rsidR="0069589C" w:rsidRDefault="00046576" w:rsidP="00670347">
      <w:pPr>
        <w:pStyle w:val="Judul2"/>
        <w:spacing w:before="0" w:after="0" w:line="276" w:lineRule="auto"/>
        <w:jc w:val="center"/>
        <w:rPr>
          <w:rFonts w:ascii="Times New Roman" w:hAnsi="Times New Roman" w:cs="Times New Roman"/>
          <w:color w:val="auto"/>
          <w:sz w:val="24"/>
          <w:szCs w:val="24"/>
        </w:rPr>
      </w:pPr>
      <w:bookmarkStart w:id="1" w:name="program-studi-pendidikan-bahasa-inggris"/>
      <w:r w:rsidRPr="0085216B">
        <w:rPr>
          <w:rFonts w:ascii="Times New Roman" w:hAnsi="Times New Roman" w:cs="Times New Roman"/>
          <w:color w:val="auto"/>
          <w:sz w:val="24"/>
          <w:szCs w:val="24"/>
        </w:rPr>
        <w:t>Program Studi Pendidikan Bahasa Inggris</w:t>
      </w:r>
    </w:p>
    <w:p w14:paraId="3ADDA727" w14:textId="77777777" w:rsidR="0085216B" w:rsidRPr="0085216B" w:rsidRDefault="0085216B" w:rsidP="00670347">
      <w:pPr>
        <w:pStyle w:val="TeksIsi"/>
        <w:spacing w:before="0" w:after="0" w:line="276" w:lineRule="auto"/>
      </w:pPr>
    </w:p>
    <w:p w14:paraId="14DF3EF2" w14:textId="77777777" w:rsidR="0069589C" w:rsidRPr="0085216B" w:rsidRDefault="00046576" w:rsidP="00670347">
      <w:pPr>
        <w:pStyle w:val="Judul1"/>
        <w:spacing w:before="0" w:after="0" w:line="276" w:lineRule="auto"/>
        <w:jc w:val="center"/>
        <w:rPr>
          <w:rFonts w:ascii="Times New Roman" w:hAnsi="Times New Roman" w:cs="Times New Roman"/>
          <w:color w:val="auto"/>
          <w:sz w:val="24"/>
          <w:szCs w:val="24"/>
        </w:rPr>
      </w:pPr>
      <w:bookmarkStart w:id="2" w:name="Xabdd8ed137a13a7531ca3b803a49634c1783c04"/>
      <w:bookmarkEnd w:id="0"/>
      <w:bookmarkEnd w:id="1"/>
      <w:r w:rsidRPr="0085216B">
        <w:rPr>
          <w:rFonts w:ascii="Times New Roman" w:hAnsi="Times New Roman" w:cs="Times New Roman"/>
          <w:color w:val="auto"/>
          <w:sz w:val="24"/>
          <w:szCs w:val="24"/>
        </w:rPr>
        <w:t>LAPORAN REFLEKTIF PRAKTIK MENGAJAR (PLP II)</w:t>
      </w:r>
    </w:p>
    <w:p w14:paraId="537E7D04" w14:textId="77777777" w:rsidR="0069589C" w:rsidRPr="0085216B" w:rsidRDefault="00046576" w:rsidP="00670347">
      <w:pPr>
        <w:pStyle w:val="Judul3"/>
        <w:spacing w:before="0" w:after="0" w:line="276" w:lineRule="auto"/>
        <w:jc w:val="center"/>
        <w:rPr>
          <w:rFonts w:ascii="Times New Roman" w:hAnsi="Times New Roman" w:cs="Times New Roman"/>
          <w:color w:val="auto"/>
          <w:sz w:val="24"/>
          <w:szCs w:val="24"/>
        </w:rPr>
      </w:pPr>
      <w:bookmarkStart w:id="3" w:name="X3c571aeaf4f93039f3ea31d4ef57eaf25c1c838"/>
      <w:r w:rsidRPr="0085216B">
        <w:rPr>
          <w:rFonts w:ascii="Times New Roman" w:hAnsi="Times New Roman" w:cs="Times New Roman"/>
          <w:color w:val="auto"/>
          <w:sz w:val="24"/>
          <w:szCs w:val="24"/>
        </w:rPr>
        <w:t>Disusun untuk Memenuhi Luaran Kegiatan PLP II</w:t>
      </w:r>
    </w:p>
    <w:p w14:paraId="41842C0D" w14:textId="3E5CD81C" w:rsidR="00237029" w:rsidRDefault="00046576" w:rsidP="00237029">
      <w:pPr>
        <w:pStyle w:val="FirstParagraph"/>
        <w:spacing w:before="0" w:after="0" w:line="276" w:lineRule="auto"/>
        <w:jc w:val="center"/>
        <w:rPr>
          <w:rFonts w:ascii="Times New Roman" w:hAnsi="Times New Roman" w:cs="Times New Roman"/>
        </w:rPr>
      </w:pPr>
      <w:r w:rsidRPr="0085216B">
        <w:rPr>
          <w:rFonts w:ascii="Times New Roman" w:hAnsi="Times New Roman" w:cs="Times New Roman"/>
        </w:rPr>
        <w:t>Laboratorium Microteaching</w:t>
      </w:r>
      <w:r w:rsidRPr="0085216B">
        <w:rPr>
          <w:rFonts w:ascii="Times New Roman" w:hAnsi="Times New Roman" w:cs="Times New Roman"/>
        </w:rPr>
        <w:br/>
        <w:t>Fakultas Keguruan dan Ilmu Pendidikan</w:t>
      </w:r>
      <w:r w:rsidRPr="0085216B">
        <w:rPr>
          <w:rFonts w:ascii="Times New Roman" w:hAnsi="Times New Roman" w:cs="Times New Roman"/>
        </w:rPr>
        <w:br/>
        <w:t>Universitas Muhammadiyah Malang</w:t>
      </w:r>
      <w:bookmarkStart w:id="4" w:name="disusun-oleh"/>
      <w:bookmarkEnd w:id="3"/>
    </w:p>
    <w:p w14:paraId="0ADB8DAE" w14:textId="77777777" w:rsidR="00237029" w:rsidRPr="00237029" w:rsidRDefault="00237029" w:rsidP="00237029">
      <w:pPr>
        <w:pStyle w:val="TeksIsi"/>
      </w:pPr>
    </w:p>
    <w:p w14:paraId="45F9F7C8" w14:textId="77777777" w:rsidR="00237029" w:rsidRPr="00643ABF" w:rsidRDefault="00237029" w:rsidP="00237029">
      <w:pPr>
        <w:pStyle w:val="Judul2"/>
        <w:spacing w:before="0" w:after="0" w:line="276" w:lineRule="auto"/>
        <w:rPr>
          <w:rFonts w:ascii="Times New Roman" w:hAnsi="Times New Roman" w:cs="Times New Roman"/>
          <w:color w:val="auto"/>
          <w:sz w:val="24"/>
          <w:szCs w:val="24"/>
        </w:rPr>
      </w:pPr>
      <w:bookmarkStart w:id="5" w:name="X3690174b671346adbc4e7b24838877b3c32d3dd"/>
      <w:r w:rsidRPr="00643ABF">
        <w:rPr>
          <w:rFonts w:ascii="Times New Roman" w:hAnsi="Times New Roman" w:cs="Times New Roman"/>
          <w:color w:val="auto"/>
          <w:sz w:val="24"/>
          <w:szCs w:val="24"/>
        </w:rPr>
        <w:t>Disusun oleh:</w:t>
      </w:r>
    </w:p>
    <w:p w14:paraId="21A399C9" w14:textId="77777777" w:rsidR="00237029" w:rsidRPr="00643ABF" w:rsidRDefault="00237029" w:rsidP="00237029">
      <w:pPr>
        <w:pStyle w:val="FirstParagraph"/>
        <w:spacing w:before="0" w:after="0" w:line="276" w:lineRule="auto"/>
        <w:rPr>
          <w:rFonts w:ascii="Times New Roman" w:hAnsi="Times New Roman" w:cs="Times New Roman"/>
        </w:rPr>
      </w:pPr>
      <w:r w:rsidRPr="00643ABF">
        <w:rPr>
          <w:rFonts w:ascii="Times New Roman" w:hAnsi="Times New Roman" w:cs="Times New Roman"/>
        </w:rPr>
        <w:t xml:space="preserve">Nama Mahasiswa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NIM</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xml:space="preserve">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Program Studi </w:t>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Sekolah Mitra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 xml:space="preserve">Guru Pamong </w:t>
      </w:r>
      <w:r>
        <w:rPr>
          <w:rFonts w:ascii="Times New Roman" w:hAnsi="Times New Roman" w:cs="Times New Roman"/>
        </w:rPr>
        <w:tab/>
      </w:r>
      <w:r>
        <w:rPr>
          <w:rFonts w:ascii="Times New Roman" w:hAnsi="Times New Roman" w:cs="Times New Roman"/>
        </w:rPr>
        <w:tab/>
      </w:r>
      <w:r w:rsidRPr="00643ABF">
        <w:rPr>
          <w:rFonts w:ascii="Times New Roman" w:hAnsi="Times New Roman" w:cs="Times New Roman"/>
        </w:rPr>
        <w:t>: ……………………………………………..</w:t>
      </w:r>
      <w:r w:rsidRPr="00643ABF">
        <w:rPr>
          <w:rFonts w:ascii="Times New Roman" w:hAnsi="Times New Roman" w:cs="Times New Roman"/>
        </w:rPr>
        <w:br/>
        <w:t>Dosen Pembimbing Lapangan : ……………………………………………..</w:t>
      </w:r>
      <w:r w:rsidRPr="00643ABF">
        <w:rPr>
          <w:rFonts w:ascii="Times New Roman" w:hAnsi="Times New Roman" w:cs="Times New Roman"/>
        </w:rPr>
        <w:br/>
        <w:t xml:space="preserve">Tahun Akademik </w:t>
      </w:r>
      <w:r>
        <w:rPr>
          <w:rFonts w:ascii="Times New Roman" w:hAnsi="Times New Roman" w:cs="Times New Roman"/>
        </w:rPr>
        <w:tab/>
      </w:r>
      <w:r w:rsidRPr="00643ABF">
        <w:rPr>
          <w:rFonts w:ascii="Times New Roman" w:hAnsi="Times New Roman" w:cs="Times New Roman"/>
        </w:rPr>
        <w:t>: ……………………………………………..</w:t>
      </w:r>
    </w:p>
    <w:p w14:paraId="1C4F7D9A" w14:textId="77777777" w:rsidR="00237029" w:rsidRPr="00643ABF" w:rsidRDefault="00237029" w:rsidP="00237029">
      <w:pPr>
        <w:spacing w:after="0" w:line="276" w:lineRule="auto"/>
        <w:rPr>
          <w:rFonts w:ascii="Times New Roman" w:hAnsi="Times New Roman" w:cs="Times New Roman"/>
        </w:rPr>
      </w:pPr>
      <w:r w:rsidRPr="00643ABF">
        <w:rPr>
          <w:rFonts w:ascii="Times New Roman" w:hAnsi="Times New Roman" w:cs="Times New Roman"/>
        </w:rPr>
        <w:br w:type="page"/>
      </w:r>
    </w:p>
    <w:bookmarkEnd w:id="5"/>
    <w:p w14:paraId="757A9855" w14:textId="77777777" w:rsidR="00237029" w:rsidRPr="00643ABF" w:rsidRDefault="00237029" w:rsidP="00237029">
      <w:pPr>
        <w:pStyle w:val="Judul1"/>
        <w:spacing w:before="0" w:after="0" w:line="276" w:lineRule="auto"/>
        <w:jc w:val="center"/>
        <w:rPr>
          <w:rFonts w:ascii="Times New Roman" w:hAnsi="Times New Roman" w:cs="Times New Roman"/>
          <w:b/>
          <w:bCs/>
          <w:color w:val="auto"/>
          <w:sz w:val="24"/>
          <w:szCs w:val="24"/>
        </w:rPr>
      </w:pPr>
      <w:r w:rsidRPr="00643ABF">
        <w:rPr>
          <w:rFonts w:ascii="Times New Roman" w:hAnsi="Times New Roman" w:cs="Times New Roman"/>
          <w:b/>
          <w:bCs/>
          <w:color w:val="auto"/>
          <w:sz w:val="24"/>
          <w:szCs w:val="24"/>
        </w:rPr>
        <w:lastRenderedPageBreak/>
        <w:t>LEMBAR PENGESAHAN</w:t>
      </w:r>
    </w:p>
    <w:p w14:paraId="7B32E4E5" w14:textId="77777777" w:rsidR="00237029" w:rsidRPr="00643ABF" w:rsidRDefault="00237029" w:rsidP="00237029">
      <w:pPr>
        <w:pStyle w:val="FirstParagraph"/>
        <w:spacing w:before="0" w:after="0" w:line="276" w:lineRule="auto"/>
        <w:ind w:firstLine="720"/>
        <w:jc w:val="both"/>
        <w:rPr>
          <w:rFonts w:ascii="Times New Roman" w:hAnsi="Times New Roman" w:cs="Times New Roman"/>
        </w:rPr>
      </w:pPr>
      <w:r w:rsidRPr="00643ABF">
        <w:rPr>
          <w:rFonts w:ascii="Times New Roman" w:hAnsi="Times New Roman" w:cs="Times New Roman"/>
        </w:rPr>
        <w:t>Laporan Pelaksanaan Program Pengenalan Lapangan Persekolahan II (PLP II) ini telah diperiksa dan disahkan sebagai salah satu bentuk luaran kegiatan PLP II Fakultas Keguruan dan Ilmu Pendidikan Universitas Muhammadiyah Malang.</w:t>
      </w:r>
    </w:p>
    <w:p w14:paraId="6A84144F" w14:textId="77777777" w:rsidR="00237029" w:rsidRPr="00643ABF" w:rsidRDefault="00237029" w:rsidP="00237029">
      <w:pPr>
        <w:pStyle w:val="TeksIsi"/>
        <w:spacing w:before="0" w:after="0" w:line="276" w:lineRule="auto"/>
        <w:rPr>
          <w:rFonts w:ascii="Times New Roman" w:hAnsi="Times New Roman" w:cs="Times New Roman"/>
        </w:rPr>
      </w:pPr>
    </w:p>
    <w:p w14:paraId="680C02EC" w14:textId="77777777" w:rsidR="00237029" w:rsidRPr="00643ABF" w:rsidRDefault="00237029" w:rsidP="00237029">
      <w:pPr>
        <w:pStyle w:val="TeksIsi"/>
        <w:spacing w:before="0" w:after="0" w:line="276" w:lineRule="auto"/>
        <w:rPr>
          <w:rFonts w:ascii="Times New Roman" w:hAnsi="Times New Roman" w:cs="Times New Roman"/>
        </w:rPr>
      </w:pPr>
      <w:r w:rsidRPr="00643ABF">
        <w:rPr>
          <w:rFonts w:ascii="Times New Roman" w:hAnsi="Times New Roman" w:cs="Times New Roman"/>
        </w:rPr>
        <w:t>Malang, ………………………………….</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001"/>
        <w:gridCol w:w="3378"/>
      </w:tblGrid>
      <w:tr w:rsidR="00237029" w:rsidRPr="00643ABF" w14:paraId="1D6E0757" w14:textId="77777777" w:rsidTr="004478E0">
        <w:tc>
          <w:tcPr>
            <w:tcW w:w="3085" w:type="dxa"/>
          </w:tcPr>
          <w:p w14:paraId="2FD90AFA" w14:textId="77777777" w:rsidR="00237029" w:rsidRPr="00643ABF" w:rsidRDefault="00237029"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Guru Pamong</w:t>
            </w:r>
          </w:p>
        </w:tc>
        <w:tc>
          <w:tcPr>
            <w:tcW w:w="3001" w:type="dxa"/>
          </w:tcPr>
          <w:p w14:paraId="3486DA3C" w14:textId="77777777" w:rsidR="00237029" w:rsidRPr="00643ABF" w:rsidRDefault="00237029" w:rsidP="004478E0">
            <w:pPr>
              <w:pStyle w:val="TeksIsi"/>
              <w:spacing w:before="0" w:after="0" w:line="276" w:lineRule="auto"/>
              <w:jc w:val="center"/>
              <w:rPr>
                <w:rFonts w:ascii="Times New Roman" w:hAnsi="Times New Roman" w:cs="Times New Roman"/>
              </w:rPr>
            </w:pPr>
          </w:p>
        </w:tc>
        <w:tc>
          <w:tcPr>
            <w:tcW w:w="3378" w:type="dxa"/>
          </w:tcPr>
          <w:p w14:paraId="346EF93A" w14:textId="77777777" w:rsidR="00237029" w:rsidRPr="00643ABF" w:rsidRDefault="00237029"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Dosen Pembimbing Lapangan</w:t>
            </w:r>
          </w:p>
          <w:p w14:paraId="205C0036" w14:textId="77777777" w:rsidR="00237029" w:rsidRPr="00643ABF" w:rsidRDefault="00237029" w:rsidP="004478E0">
            <w:pPr>
              <w:pStyle w:val="TeksIsi"/>
              <w:spacing w:before="0" w:after="0" w:line="276" w:lineRule="auto"/>
              <w:jc w:val="center"/>
              <w:rPr>
                <w:rFonts w:ascii="Times New Roman" w:hAnsi="Times New Roman" w:cs="Times New Roman"/>
              </w:rPr>
            </w:pPr>
          </w:p>
          <w:p w14:paraId="0480DECE" w14:textId="77777777" w:rsidR="00237029" w:rsidRPr="00643ABF" w:rsidRDefault="00237029" w:rsidP="004478E0">
            <w:pPr>
              <w:pStyle w:val="TeksIsi"/>
              <w:spacing w:before="0" w:after="0" w:line="276" w:lineRule="auto"/>
              <w:jc w:val="center"/>
              <w:rPr>
                <w:rFonts w:ascii="Times New Roman" w:hAnsi="Times New Roman" w:cs="Times New Roman"/>
              </w:rPr>
            </w:pPr>
          </w:p>
          <w:p w14:paraId="5EF02760" w14:textId="77777777" w:rsidR="00237029" w:rsidRPr="00643ABF" w:rsidRDefault="00237029" w:rsidP="004478E0">
            <w:pPr>
              <w:pStyle w:val="TeksIsi"/>
              <w:spacing w:before="0" w:after="0" w:line="276" w:lineRule="auto"/>
              <w:jc w:val="center"/>
              <w:rPr>
                <w:rFonts w:ascii="Times New Roman" w:hAnsi="Times New Roman" w:cs="Times New Roman"/>
              </w:rPr>
            </w:pPr>
          </w:p>
          <w:p w14:paraId="3E2383F6" w14:textId="77777777" w:rsidR="00237029" w:rsidRPr="00643ABF" w:rsidRDefault="00237029" w:rsidP="004478E0">
            <w:pPr>
              <w:pStyle w:val="TeksIsi"/>
              <w:spacing w:before="0" w:after="0" w:line="276" w:lineRule="auto"/>
              <w:jc w:val="center"/>
              <w:rPr>
                <w:rFonts w:ascii="Times New Roman" w:hAnsi="Times New Roman" w:cs="Times New Roman"/>
              </w:rPr>
            </w:pPr>
          </w:p>
          <w:p w14:paraId="738A5865" w14:textId="77777777" w:rsidR="00237029" w:rsidRPr="00643ABF" w:rsidRDefault="00237029" w:rsidP="004478E0">
            <w:pPr>
              <w:pStyle w:val="TeksIsi"/>
              <w:spacing w:before="0" w:after="0" w:line="276" w:lineRule="auto"/>
              <w:jc w:val="center"/>
              <w:rPr>
                <w:rFonts w:ascii="Times New Roman" w:hAnsi="Times New Roman" w:cs="Times New Roman"/>
              </w:rPr>
            </w:pPr>
          </w:p>
        </w:tc>
      </w:tr>
      <w:tr w:rsidR="00237029" w:rsidRPr="00643ABF" w14:paraId="7FC773C0" w14:textId="77777777" w:rsidTr="004478E0">
        <w:tc>
          <w:tcPr>
            <w:tcW w:w="3085" w:type="dxa"/>
          </w:tcPr>
          <w:p w14:paraId="211C56C5" w14:textId="77777777" w:rsidR="00237029" w:rsidRPr="00643ABF" w:rsidRDefault="00237029"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001" w:type="dxa"/>
          </w:tcPr>
          <w:p w14:paraId="573985F4" w14:textId="77777777" w:rsidR="00237029" w:rsidRPr="00643ABF" w:rsidRDefault="00237029" w:rsidP="004478E0">
            <w:pPr>
              <w:pStyle w:val="TeksIsi"/>
              <w:spacing w:before="0" w:after="0" w:line="276" w:lineRule="auto"/>
              <w:jc w:val="center"/>
              <w:rPr>
                <w:rFonts w:ascii="Times New Roman" w:hAnsi="Times New Roman" w:cs="Times New Roman"/>
              </w:rPr>
            </w:pPr>
          </w:p>
        </w:tc>
        <w:tc>
          <w:tcPr>
            <w:tcW w:w="3378" w:type="dxa"/>
          </w:tcPr>
          <w:p w14:paraId="54D4B8EE" w14:textId="77777777" w:rsidR="00237029" w:rsidRPr="00643ABF" w:rsidRDefault="00237029"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r>
      <w:tr w:rsidR="00237029" w:rsidRPr="00643ABF" w14:paraId="2EBB7FE0" w14:textId="77777777" w:rsidTr="004478E0">
        <w:tc>
          <w:tcPr>
            <w:tcW w:w="3085" w:type="dxa"/>
          </w:tcPr>
          <w:p w14:paraId="21B07F2B" w14:textId="77777777" w:rsidR="00237029" w:rsidRPr="00643ABF" w:rsidRDefault="00237029" w:rsidP="004478E0">
            <w:pPr>
              <w:pStyle w:val="TeksIsi"/>
              <w:spacing w:before="0" w:after="0" w:line="276" w:lineRule="auto"/>
              <w:jc w:val="center"/>
              <w:rPr>
                <w:rFonts w:ascii="Times New Roman" w:hAnsi="Times New Roman" w:cs="Times New Roman"/>
              </w:rPr>
            </w:pPr>
          </w:p>
        </w:tc>
        <w:tc>
          <w:tcPr>
            <w:tcW w:w="3001" w:type="dxa"/>
          </w:tcPr>
          <w:p w14:paraId="0B0B5630" w14:textId="77777777" w:rsidR="00237029" w:rsidRPr="00643ABF" w:rsidRDefault="00237029"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Mengetahui,</w:t>
            </w:r>
          </w:p>
          <w:p w14:paraId="4CF62071" w14:textId="77777777" w:rsidR="00237029" w:rsidRPr="00643ABF" w:rsidRDefault="00237029"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Kepala Sekolah</w:t>
            </w:r>
          </w:p>
          <w:p w14:paraId="194760F3" w14:textId="77777777" w:rsidR="00237029" w:rsidRPr="00643ABF" w:rsidRDefault="00237029" w:rsidP="004478E0">
            <w:pPr>
              <w:pStyle w:val="TeksIsi"/>
              <w:spacing w:before="0" w:after="0" w:line="276" w:lineRule="auto"/>
              <w:jc w:val="center"/>
              <w:rPr>
                <w:rFonts w:ascii="Times New Roman" w:hAnsi="Times New Roman" w:cs="Times New Roman"/>
              </w:rPr>
            </w:pPr>
          </w:p>
          <w:p w14:paraId="625F1235" w14:textId="77777777" w:rsidR="00237029" w:rsidRPr="00643ABF" w:rsidRDefault="00237029" w:rsidP="004478E0">
            <w:pPr>
              <w:pStyle w:val="TeksIsi"/>
              <w:spacing w:before="0" w:after="0" w:line="276" w:lineRule="auto"/>
              <w:jc w:val="center"/>
              <w:rPr>
                <w:rFonts w:ascii="Times New Roman" w:hAnsi="Times New Roman" w:cs="Times New Roman"/>
              </w:rPr>
            </w:pPr>
          </w:p>
          <w:p w14:paraId="744A637A" w14:textId="77777777" w:rsidR="00237029" w:rsidRPr="00643ABF" w:rsidRDefault="00237029" w:rsidP="004478E0">
            <w:pPr>
              <w:pStyle w:val="TeksIsi"/>
              <w:spacing w:before="0" w:after="0" w:line="276" w:lineRule="auto"/>
              <w:jc w:val="center"/>
              <w:rPr>
                <w:rFonts w:ascii="Times New Roman" w:hAnsi="Times New Roman" w:cs="Times New Roman"/>
              </w:rPr>
            </w:pPr>
          </w:p>
        </w:tc>
        <w:tc>
          <w:tcPr>
            <w:tcW w:w="3378" w:type="dxa"/>
          </w:tcPr>
          <w:p w14:paraId="64D7328F" w14:textId="77777777" w:rsidR="00237029" w:rsidRPr="00643ABF" w:rsidRDefault="00237029" w:rsidP="004478E0">
            <w:pPr>
              <w:pStyle w:val="TeksIsi"/>
              <w:spacing w:before="0" w:after="0" w:line="276" w:lineRule="auto"/>
              <w:jc w:val="center"/>
              <w:rPr>
                <w:rFonts w:ascii="Times New Roman" w:hAnsi="Times New Roman" w:cs="Times New Roman"/>
              </w:rPr>
            </w:pPr>
          </w:p>
        </w:tc>
      </w:tr>
      <w:tr w:rsidR="00237029" w:rsidRPr="00643ABF" w14:paraId="1E82A3FC" w14:textId="77777777" w:rsidTr="004478E0">
        <w:tc>
          <w:tcPr>
            <w:tcW w:w="3085" w:type="dxa"/>
          </w:tcPr>
          <w:p w14:paraId="6A258BBD" w14:textId="77777777" w:rsidR="00237029" w:rsidRPr="00643ABF" w:rsidRDefault="00237029" w:rsidP="004478E0">
            <w:pPr>
              <w:pStyle w:val="TeksIsi"/>
              <w:spacing w:before="0" w:after="0" w:line="276" w:lineRule="auto"/>
              <w:jc w:val="center"/>
              <w:rPr>
                <w:rFonts w:ascii="Times New Roman" w:hAnsi="Times New Roman" w:cs="Times New Roman"/>
              </w:rPr>
            </w:pPr>
          </w:p>
        </w:tc>
        <w:tc>
          <w:tcPr>
            <w:tcW w:w="3001" w:type="dxa"/>
          </w:tcPr>
          <w:p w14:paraId="3D6EC9EC" w14:textId="77777777" w:rsidR="00237029" w:rsidRPr="00643ABF" w:rsidRDefault="00237029" w:rsidP="004478E0">
            <w:pPr>
              <w:pStyle w:val="TeksIsi"/>
              <w:spacing w:before="0" w:after="0" w:line="276" w:lineRule="auto"/>
              <w:jc w:val="center"/>
              <w:rPr>
                <w:rFonts w:ascii="Times New Roman" w:hAnsi="Times New Roman" w:cs="Times New Roman"/>
              </w:rPr>
            </w:pPr>
            <w:r w:rsidRPr="00643ABF">
              <w:rPr>
                <w:rFonts w:ascii="Times New Roman" w:hAnsi="Times New Roman" w:cs="Times New Roman"/>
              </w:rPr>
              <w:t>(…………………………)</w:t>
            </w:r>
          </w:p>
        </w:tc>
        <w:tc>
          <w:tcPr>
            <w:tcW w:w="3378" w:type="dxa"/>
          </w:tcPr>
          <w:p w14:paraId="5E452AAA" w14:textId="77777777" w:rsidR="00237029" w:rsidRPr="00643ABF" w:rsidRDefault="00237029" w:rsidP="004478E0">
            <w:pPr>
              <w:pStyle w:val="TeksIsi"/>
              <w:spacing w:before="0" w:after="0" w:line="276" w:lineRule="auto"/>
              <w:jc w:val="center"/>
              <w:rPr>
                <w:rFonts w:ascii="Times New Roman" w:hAnsi="Times New Roman" w:cs="Times New Roman"/>
              </w:rPr>
            </w:pPr>
          </w:p>
        </w:tc>
      </w:tr>
    </w:tbl>
    <w:p w14:paraId="1110C1C2" w14:textId="77777777" w:rsidR="00E14F41" w:rsidRDefault="00E14F41" w:rsidP="00670347">
      <w:pPr>
        <w:pStyle w:val="Judul1"/>
        <w:spacing w:before="0" w:after="0" w:line="276" w:lineRule="auto"/>
        <w:jc w:val="center"/>
        <w:rPr>
          <w:rFonts w:ascii="Times New Roman" w:hAnsi="Times New Roman" w:cs="Times New Roman"/>
          <w:b/>
          <w:bCs/>
          <w:color w:val="auto"/>
          <w:sz w:val="24"/>
          <w:szCs w:val="24"/>
        </w:rPr>
      </w:pPr>
      <w:bookmarkStart w:id="6" w:name="bab-i"/>
      <w:bookmarkEnd w:id="2"/>
      <w:bookmarkEnd w:id="4"/>
    </w:p>
    <w:p w14:paraId="7176EE58" w14:textId="77777777" w:rsidR="00E14F41" w:rsidRDefault="00E14F41">
      <w:pPr>
        <w:rPr>
          <w:rFonts w:ascii="Times New Roman" w:eastAsiaTheme="majorEastAsia" w:hAnsi="Times New Roman" w:cs="Times New Roman"/>
          <w:b/>
          <w:bCs/>
        </w:rPr>
      </w:pPr>
      <w:r>
        <w:rPr>
          <w:rFonts w:ascii="Times New Roman" w:hAnsi="Times New Roman" w:cs="Times New Roman"/>
          <w:b/>
          <w:bCs/>
        </w:rPr>
        <w:br w:type="page"/>
      </w:r>
    </w:p>
    <w:p w14:paraId="069AC63E" w14:textId="4AE5EB0B" w:rsidR="0069589C" w:rsidRPr="0085216B" w:rsidRDefault="00046576" w:rsidP="00670347">
      <w:pPr>
        <w:pStyle w:val="Judul1"/>
        <w:spacing w:before="0" w:after="0" w:line="276" w:lineRule="auto"/>
        <w:jc w:val="center"/>
        <w:rPr>
          <w:rFonts w:ascii="Times New Roman" w:hAnsi="Times New Roman" w:cs="Times New Roman"/>
          <w:b/>
          <w:bCs/>
          <w:color w:val="auto"/>
          <w:sz w:val="24"/>
          <w:szCs w:val="24"/>
        </w:rPr>
      </w:pPr>
      <w:r w:rsidRPr="0085216B">
        <w:rPr>
          <w:rFonts w:ascii="Times New Roman" w:hAnsi="Times New Roman" w:cs="Times New Roman"/>
          <w:b/>
          <w:bCs/>
          <w:color w:val="auto"/>
          <w:sz w:val="24"/>
          <w:szCs w:val="24"/>
        </w:rPr>
        <w:lastRenderedPageBreak/>
        <w:t>BAB I</w:t>
      </w:r>
    </w:p>
    <w:p w14:paraId="7AB3F1FD" w14:textId="77777777" w:rsidR="0069589C" w:rsidRPr="0085216B" w:rsidRDefault="00046576" w:rsidP="00670347">
      <w:pPr>
        <w:pStyle w:val="Judul1"/>
        <w:spacing w:before="0" w:after="0" w:line="276" w:lineRule="auto"/>
        <w:jc w:val="center"/>
        <w:rPr>
          <w:rFonts w:ascii="Times New Roman" w:hAnsi="Times New Roman" w:cs="Times New Roman"/>
          <w:b/>
          <w:bCs/>
          <w:color w:val="auto"/>
          <w:sz w:val="24"/>
          <w:szCs w:val="24"/>
        </w:rPr>
      </w:pPr>
      <w:bookmarkStart w:id="7" w:name="identitas-kegiatan"/>
      <w:bookmarkEnd w:id="6"/>
      <w:r w:rsidRPr="0085216B">
        <w:rPr>
          <w:rFonts w:ascii="Times New Roman" w:hAnsi="Times New Roman" w:cs="Times New Roman"/>
          <w:b/>
          <w:bCs/>
          <w:color w:val="auto"/>
          <w:sz w:val="24"/>
          <w:szCs w:val="24"/>
        </w:rPr>
        <w:t>IDENTITAS KEGIATAN</w:t>
      </w:r>
    </w:p>
    <w:p w14:paraId="39755A02" w14:textId="77777777" w:rsidR="0085216B"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Kegiatan praktik mengajar dalam Program Pengenalan Lapangan Persekolahan (PLP II) ini dilaksanakan di SMA Negeri 1 Malang yang merupakan salah satu sekolah mitra FKIP Universitas Muhammadiyah Malang. Sekolah tersebut memiliki lingkungan belajar yang cukup baik dengan fasilitas pembelajaran yang mendukung, seperti ruang kelas yang nyaman, LCD proyektor, laboratorium bahasa, perpustakaan digital, serta akses internet yang dapat digunakan dalam proses pembelajaran. Praktik mengajar dilaksanakan di kelas X-3 dengan jumlah siswa sebanyak 34 orang yang terdiri atas 18 siswa perempuan dan 16 siswa laki-laki.</w:t>
      </w:r>
    </w:p>
    <w:p w14:paraId="61CDFC36" w14:textId="77777777" w:rsidR="0085216B"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Pada praktik mengajar ini saya mendapatkan kesempatan untuk mengajarkan mata pelajaran Bahasa Inggris dengan materi “Descriptive Text”. Kegiatan pembelajaran dilaksanakan pada hari Kamis, 21 Mei 2026 selama dua jam pelajaran. Guru pamong yang membimbing saya adalah Ibu Rina Kusumawardani, S.Pd., sedangkan dosen pembimbing lapangan adalah Dr. Dwi Handayani, M.Pd. Sebelum melaksanakan praktik mengajar, saya terlebih dahulu melakukan observasi kelas untuk memahami karakteristik siswa, gaya belajar siswa, serta metode pembelajaran yang biasa digunakan guru dalam pembelajaran Bahasa Inggris.</w:t>
      </w:r>
    </w:p>
    <w:p w14:paraId="57EFA790" w14:textId="469F2151" w:rsidR="0069589C" w:rsidRPr="0085216B"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Selama pelaksanaan PLP II, saya tidak hanya melaksanakan praktik mengajar di kelas, tetapi juga mengikuti beberapa kegiatan sekolah lainnya, seperti kegiatan morning greeting, pendampingan siswa dalam kegiatan English Club, serta membantu guru mempersiapkan media pembelajaran digital. Pengalaman tersebut memberikan pemahaman yang lebih luas mengenai peran guru Bahasa Inggris di sekolah. Saya mulai memahami bahwa guru Bahasa Inggris tidak hanya mengajarkan tata bahasa dan kosakata, tetapi juga membantu siswa membangun rasa percaya diri dalam menggunakan bahasa Inggris sebagai alat komunikasi.</w:t>
      </w:r>
    </w:p>
    <w:p w14:paraId="1FFC1C00" w14:textId="36519103" w:rsidR="0069589C" w:rsidRPr="0085216B" w:rsidRDefault="0069589C" w:rsidP="00670347">
      <w:pPr>
        <w:spacing w:after="0" w:line="276" w:lineRule="auto"/>
        <w:rPr>
          <w:rFonts w:ascii="Times New Roman" w:hAnsi="Times New Roman" w:cs="Times New Roman"/>
        </w:rPr>
      </w:pPr>
    </w:p>
    <w:p w14:paraId="25CAF9ED" w14:textId="77777777" w:rsidR="0069589C" w:rsidRPr="00046576" w:rsidRDefault="00046576" w:rsidP="00670347">
      <w:pPr>
        <w:pStyle w:val="Judul1"/>
        <w:spacing w:before="0" w:after="0" w:line="276" w:lineRule="auto"/>
        <w:jc w:val="center"/>
        <w:rPr>
          <w:rFonts w:ascii="Times New Roman" w:hAnsi="Times New Roman" w:cs="Times New Roman"/>
          <w:b/>
          <w:bCs/>
          <w:color w:val="auto"/>
          <w:sz w:val="24"/>
          <w:szCs w:val="24"/>
        </w:rPr>
      </w:pPr>
      <w:bookmarkStart w:id="8" w:name="bab-ii"/>
      <w:bookmarkEnd w:id="7"/>
      <w:r w:rsidRPr="00046576">
        <w:rPr>
          <w:rFonts w:ascii="Times New Roman" w:hAnsi="Times New Roman" w:cs="Times New Roman"/>
          <w:b/>
          <w:bCs/>
          <w:color w:val="auto"/>
          <w:sz w:val="24"/>
          <w:szCs w:val="24"/>
        </w:rPr>
        <w:t>BAB II</w:t>
      </w:r>
    </w:p>
    <w:p w14:paraId="76E2CF56" w14:textId="77777777" w:rsidR="0069589C" w:rsidRPr="00046576" w:rsidRDefault="00046576" w:rsidP="00670347">
      <w:pPr>
        <w:pStyle w:val="Judul1"/>
        <w:spacing w:before="0" w:after="0" w:line="276" w:lineRule="auto"/>
        <w:jc w:val="center"/>
        <w:rPr>
          <w:rFonts w:ascii="Times New Roman" w:hAnsi="Times New Roman" w:cs="Times New Roman"/>
          <w:b/>
          <w:bCs/>
          <w:color w:val="auto"/>
          <w:sz w:val="24"/>
          <w:szCs w:val="24"/>
        </w:rPr>
      </w:pPr>
      <w:bookmarkStart w:id="9" w:name="deskripsi-pembelajaran"/>
      <w:bookmarkEnd w:id="8"/>
      <w:r w:rsidRPr="00046576">
        <w:rPr>
          <w:rFonts w:ascii="Times New Roman" w:hAnsi="Times New Roman" w:cs="Times New Roman"/>
          <w:b/>
          <w:bCs/>
          <w:color w:val="auto"/>
          <w:sz w:val="24"/>
          <w:szCs w:val="24"/>
        </w:rPr>
        <w:t>DESKRIPSI PEMBELAJARAN</w:t>
      </w:r>
    </w:p>
    <w:p w14:paraId="035FDEE1"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Pada kegiatan praktik mengajar ini saya menggunakan model pembelajaran cooperative learning dengan metode diskusi kelompok dan presentasi sederhana. Tujuan pembelajaran yang ingin dicapai adalah agar siswa mampu memahami struktur descriptive text, mengidentifikasi unsur kebahasaan descriptive text, serta mampu menyusun descriptive text sederhana secara mandiri. Sebelum pembelajaran dimulai, saya menyusun modul ajar, media pembelajaran berupa PowerPoint dan gambar objek wisata, serta lembar kerja siswa untuk mendukung proses pembelajaran.</w:t>
      </w:r>
    </w:p>
    <w:p w14:paraId="272BA76E"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Kegiatan pembelajaran diawali dengan apersepsi menggunakan gambar beberapa tempat wisata terkenal di Indonesia dan luar negeri. Saya meminta siswa mendeskripsikan gambar tersebut menggunakan kosakata sederhana dalam bahasa Inggris. Kegiatan tersebut bertujuan untuk membangun keterlibatan awal siswa sekaligus mengaktifkan pengetahuan awal mereka mengenai descriptive text. Sebagian besar siswa terlihat antusias dan mencoba menjawab menggunakan bahasa Inggris meskipun masih terdapat beberapa kesalahan pengucapan dan tata bahasa.</w:t>
      </w:r>
    </w:p>
    <w:p w14:paraId="5AED905F" w14:textId="6CD44A1A" w:rsidR="0069589C" w:rsidRPr="0085216B"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lastRenderedPageBreak/>
        <w:t>Selama kegiatan diskusi berlangsung, siswa dibagi menjadi beberapa kelompok kecil untuk menyusun descriptive text berdasarkan gambar yang telah diberikan. Saya berkeliling dari satu kelompok ke kelompok lain untuk membantu siswa yang mengalami kesulitan dalam memilih kosakata dan menyusun kalimat sederhana. Pada akhir pembelajaran, setiap kelompok diminta mempresentasikan hasil diskusinya di depan kelas. Secara umum pembelajaran berjalan cukup baik dan siswa terlihat aktif mengikuti kegiatan pembelajaran, meskipun masih terdapat beberapa kendala terkait kepercayaan diri siswa dan pengelolaan waktu pembelajaran.</w:t>
      </w:r>
    </w:p>
    <w:p w14:paraId="66C86693" w14:textId="50C2F4A9" w:rsidR="0069589C" w:rsidRPr="0085216B" w:rsidRDefault="0069589C" w:rsidP="00670347">
      <w:pPr>
        <w:spacing w:after="0" w:line="276" w:lineRule="auto"/>
        <w:rPr>
          <w:rFonts w:ascii="Times New Roman" w:hAnsi="Times New Roman" w:cs="Times New Roman"/>
        </w:rPr>
      </w:pPr>
    </w:p>
    <w:p w14:paraId="3113FBFB" w14:textId="77777777" w:rsidR="0069589C" w:rsidRPr="00046576" w:rsidRDefault="00046576" w:rsidP="00670347">
      <w:pPr>
        <w:pStyle w:val="Judul1"/>
        <w:spacing w:before="0" w:after="0" w:line="276" w:lineRule="auto"/>
        <w:jc w:val="center"/>
        <w:rPr>
          <w:rFonts w:ascii="Times New Roman" w:hAnsi="Times New Roman" w:cs="Times New Roman"/>
          <w:b/>
          <w:bCs/>
          <w:color w:val="auto"/>
          <w:sz w:val="24"/>
          <w:szCs w:val="24"/>
        </w:rPr>
      </w:pPr>
      <w:bookmarkStart w:id="10" w:name="bab-iii"/>
      <w:bookmarkEnd w:id="9"/>
      <w:r w:rsidRPr="00046576">
        <w:rPr>
          <w:rFonts w:ascii="Times New Roman" w:hAnsi="Times New Roman" w:cs="Times New Roman"/>
          <w:b/>
          <w:bCs/>
          <w:color w:val="auto"/>
          <w:sz w:val="24"/>
          <w:szCs w:val="24"/>
        </w:rPr>
        <w:t>BAB III</w:t>
      </w:r>
    </w:p>
    <w:p w14:paraId="66B69935" w14:textId="77777777" w:rsidR="0069589C" w:rsidRPr="0085216B" w:rsidRDefault="00046576" w:rsidP="00670347">
      <w:pPr>
        <w:pStyle w:val="Judul1"/>
        <w:spacing w:before="0" w:after="0" w:line="276" w:lineRule="auto"/>
        <w:jc w:val="center"/>
        <w:rPr>
          <w:rFonts w:ascii="Times New Roman" w:hAnsi="Times New Roman" w:cs="Times New Roman"/>
          <w:color w:val="auto"/>
          <w:sz w:val="24"/>
          <w:szCs w:val="24"/>
        </w:rPr>
      </w:pPr>
      <w:bookmarkStart w:id="11" w:name="permasalahan-yang-dihadapi"/>
      <w:bookmarkEnd w:id="10"/>
      <w:r w:rsidRPr="00046576">
        <w:rPr>
          <w:rFonts w:ascii="Times New Roman" w:hAnsi="Times New Roman" w:cs="Times New Roman"/>
          <w:b/>
          <w:bCs/>
          <w:color w:val="auto"/>
          <w:sz w:val="24"/>
          <w:szCs w:val="24"/>
        </w:rPr>
        <w:t>PERMASALAHAN YANG DIHADAPI</w:t>
      </w:r>
    </w:p>
    <w:p w14:paraId="7148A6C1"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Selama praktik mengajar berlangsung, terdapat beberapa kendala yang saya hadapi dalam proses pembelajaran Bahasa Inggris di kelas. Permasalahan pertama adalah masih rendahnya rasa percaya diri sebagian siswa dalam berbicara menggunakan bahasa Inggris. Ketika diminta menjawab pertanyaan atau mempresentasikan hasil diskusi, beberapa siswa terlihat malu dan takut melakukan kesalahan pengucapan maupun tata bahasa. Kondisi tersebut menyebabkan siswa cenderung pasif dan memilih diam dibandingkan mencoba berbicara.</w:t>
      </w:r>
    </w:p>
    <w:p w14:paraId="62E6F31D"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Permasalahan kedua berkaitan dengan penguasaan kosakata siswa yang masih terbatas. Beberapa siswa mengalami kesulitan memilih kosakata yang tepat ketika menyusun descriptive text sederhana. Hal tersebut membuat proses diskusi kelompok berlangsung lebih lama dari yang direncanakan. Selain itu, terdapat beberapa siswa yang lebih sering menggunakan bahasa Indonesia selama diskusi berlangsung karena merasa kesulitan menyampaikan pendapat dalam bahasa Inggris.</w:t>
      </w:r>
    </w:p>
    <w:p w14:paraId="746B970B" w14:textId="1E19E806" w:rsidR="0069589C" w:rsidRPr="0085216B"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Selain itu, saya juga mengalami kendala dalam pengelolaan waktu pembelajaran. Kegiatan presentasi kelompok membutuhkan waktu lebih lama karena siswa masih memerlukan bimbingan dalam pengucapan dan penyusunan kalimat. Akibatnya, waktu untuk penutup pembelajaran menjadi lebih singkat. Dari pengalaman tersebut saya menyadari bahwa guru Bahasa Inggris perlu memiliki kemampuan mengatur waktu pembelajaran dengan baik agar seluruh kegiatan pembelajaran dapat berjalan secara efektif.</w:t>
      </w:r>
    </w:p>
    <w:p w14:paraId="5E8E677F" w14:textId="51097D92" w:rsidR="0069589C" w:rsidRPr="0085216B" w:rsidRDefault="0069589C" w:rsidP="00670347">
      <w:pPr>
        <w:spacing w:after="0" w:line="276" w:lineRule="auto"/>
        <w:rPr>
          <w:rFonts w:ascii="Times New Roman" w:hAnsi="Times New Roman" w:cs="Times New Roman"/>
        </w:rPr>
      </w:pPr>
    </w:p>
    <w:p w14:paraId="18255F90" w14:textId="77777777" w:rsidR="0069589C" w:rsidRPr="00046576" w:rsidRDefault="00046576" w:rsidP="00670347">
      <w:pPr>
        <w:pStyle w:val="Judul1"/>
        <w:spacing w:before="0" w:after="0" w:line="276" w:lineRule="auto"/>
        <w:jc w:val="center"/>
        <w:rPr>
          <w:rFonts w:ascii="Times New Roman" w:hAnsi="Times New Roman" w:cs="Times New Roman"/>
          <w:b/>
          <w:bCs/>
          <w:color w:val="auto"/>
          <w:sz w:val="24"/>
          <w:szCs w:val="24"/>
        </w:rPr>
      </w:pPr>
      <w:bookmarkStart w:id="12" w:name="bab-iv"/>
      <w:bookmarkEnd w:id="11"/>
      <w:r w:rsidRPr="00046576">
        <w:rPr>
          <w:rFonts w:ascii="Times New Roman" w:hAnsi="Times New Roman" w:cs="Times New Roman"/>
          <w:b/>
          <w:bCs/>
          <w:color w:val="auto"/>
          <w:sz w:val="24"/>
          <w:szCs w:val="24"/>
        </w:rPr>
        <w:t>BAB IV</w:t>
      </w:r>
    </w:p>
    <w:p w14:paraId="6CCFC46B" w14:textId="77777777" w:rsidR="0069589C" w:rsidRPr="00046576" w:rsidRDefault="00046576" w:rsidP="00670347">
      <w:pPr>
        <w:pStyle w:val="Judul1"/>
        <w:spacing w:before="0" w:after="0" w:line="276" w:lineRule="auto"/>
        <w:jc w:val="center"/>
        <w:rPr>
          <w:rFonts w:ascii="Times New Roman" w:hAnsi="Times New Roman" w:cs="Times New Roman"/>
          <w:b/>
          <w:bCs/>
          <w:color w:val="auto"/>
          <w:sz w:val="24"/>
          <w:szCs w:val="24"/>
        </w:rPr>
      </w:pPr>
      <w:bookmarkStart w:id="13" w:name="solusi-yang-diterapkan"/>
      <w:bookmarkEnd w:id="12"/>
      <w:r w:rsidRPr="00046576">
        <w:rPr>
          <w:rFonts w:ascii="Times New Roman" w:hAnsi="Times New Roman" w:cs="Times New Roman"/>
          <w:b/>
          <w:bCs/>
          <w:color w:val="auto"/>
          <w:sz w:val="24"/>
          <w:szCs w:val="24"/>
        </w:rPr>
        <w:t>SOLUSI YANG DITERAPKAN</w:t>
      </w:r>
    </w:p>
    <w:p w14:paraId="150125E8"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Untuk meningkatkan rasa percaya diri siswa dalam berbicara menggunakan bahasa Inggris, saya mencoba menciptakan suasana pembelajaran yang lebih santai dan tidak menegangkan. Saya memberikan motivasi kepada siswa bahwa melakukan kesalahan dalam belajar bahasa merupakan hal yang wajar. Selain itu, saya juga memberikan contoh pengucapan secara perlahan dan meminta siswa menirukan bersama-sama agar mereka merasa lebih nyaman dan tidak takut salah.</w:t>
      </w:r>
    </w:p>
    <w:p w14:paraId="4A86B3C5"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 xml:space="preserve">Dalam upaya membantu siswa yang mengalami kesulitan kosakata, saya menyediakan vocabulary list sederhana yang berisi kosakata umum yang dapat digunakan dalam descriptive text. Saya juga memberikan contoh kalimat sederhana yang dapat dijadikan acuan oleh siswa </w:t>
      </w:r>
      <w:r w:rsidRPr="0085216B">
        <w:rPr>
          <w:rFonts w:ascii="Times New Roman" w:hAnsi="Times New Roman" w:cs="Times New Roman"/>
        </w:rPr>
        <w:lastRenderedPageBreak/>
        <w:t>ketika menyusun teks. Selain itu, saya mencoba mendekati kelompok yang mengalami kesulitan dan membantu mereka menyusun kalimat secara bertahap agar siswa lebih memahami cara menggunakan kosakata dalam konteks yang tepat.</w:t>
      </w:r>
    </w:p>
    <w:p w14:paraId="50D44041" w14:textId="7C28F688" w:rsidR="0069589C" w:rsidRPr="0085216B"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Untuk mengatasi masalah pengelolaan waktu, saya mulai menggunakan timer sederhana untuk membatasi durasi diskusi dan presentasi kelompok. Saya juga mencoba memberikan instruksi yang lebih singkat dan jelas agar siswa lebih cepat memahami tugas yang diberikan. Setelah melakukan beberapa penyesuaian tersebut, kegiatan pembelajaran menjadi lebih terarah dan waktu pembelajaran dapat dimanfaatkan dengan lebih efektif dibandingkan sebelumnya.</w:t>
      </w:r>
    </w:p>
    <w:p w14:paraId="79B1EB01" w14:textId="2CAB69DB" w:rsidR="0069589C" w:rsidRPr="0085216B" w:rsidRDefault="0069589C" w:rsidP="00670347">
      <w:pPr>
        <w:spacing w:after="0" w:line="276" w:lineRule="auto"/>
        <w:rPr>
          <w:rFonts w:ascii="Times New Roman" w:hAnsi="Times New Roman" w:cs="Times New Roman"/>
        </w:rPr>
      </w:pPr>
    </w:p>
    <w:p w14:paraId="39918D0F" w14:textId="77777777" w:rsidR="0069589C" w:rsidRPr="00046576" w:rsidRDefault="00046576" w:rsidP="00670347">
      <w:pPr>
        <w:pStyle w:val="Judul1"/>
        <w:spacing w:before="0" w:after="0" w:line="276" w:lineRule="auto"/>
        <w:jc w:val="center"/>
        <w:rPr>
          <w:rFonts w:ascii="Times New Roman" w:hAnsi="Times New Roman" w:cs="Times New Roman"/>
          <w:b/>
          <w:bCs/>
          <w:color w:val="auto"/>
          <w:sz w:val="24"/>
          <w:szCs w:val="24"/>
        </w:rPr>
      </w:pPr>
      <w:bookmarkStart w:id="14" w:name="bab-v"/>
      <w:bookmarkEnd w:id="13"/>
      <w:r w:rsidRPr="00046576">
        <w:rPr>
          <w:rFonts w:ascii="Times New Roman" w:hAnsi="Times New Roman" w:cs="Times New Roman"/>
          <w:b/>
          <w:bCs/>
          <w:color w:val="auto"/>
          <w:sz w:val="24"/>
          <w:szCs w:val="24"/>
        </w:rPr>
        <w:t>BAB V</w:t>
      </w:r>
    </w:p>
    <w:p w14:paraId="1FDD507E" w14:textId="77777777" w:rsidR="0069589C" w:rsidRPr="0085216B" w:rsidRDefault="00046576" w:rsidP="00670347">
      <w:pPr>
        <w:pStyle w:val="Judul1"/>
        <w:spacing w:before="0" w:after="0" w:line="276" w:lineRule="auto"/>
        <w:jc w:val="center"/>
        <w:rPr>
          <w:rFonts w:ascii="Times New Roman" w:hAnsi="Times New Roman" w:cs="Times New Roman"/>
          <w:color w:val="auto"/>
          <w:sz w:val="24"/>
          <w:szCs w:val="24"/>
        </w:rPr>
      </w:pPr>
      <w:bookmarkStart w:id="15" w:name="hasil-dan-dampak"/>
      <w:bookmarkEnd w:id="14"/>
      <w:r w:rsidRPr="00046576">
        <w:rPr>
          <w:rFonts w:ascii="Times New Roman" w:hAnsi="Times New Roman" w:cs="Times New Roman"/>
          <w:b/>
          <w:bCs/>
          <w:color w:val="auto"/>
          <w:sz w:val="24"/>
          <w:szCs w:val="24"/>
        </w:rPr>
        <w:t>HASIL DAN DAMPAK</w:t>
      </w:r>
    </w:p>
    <w:p w14:paraId="6F8B6B0A" w14:textId="77777777" w:rsidR="00A234AB" w:rsidRPr="002363BB" w:rsidRDefault="00A234AB" w:rsidP="00670347">
      <w:pPr>
        <w:pStyle w:val="TeksIsi"/>
        <w:spacing w:before="0" w:after="0" w:line="276" w:lineRule="auto"/>
        <w:rPr>
          <w:rFonts w:ascii="Times New Roman" w:hAnsi="Times New Roman" w:cs="Times New Roman"/>
          <w:b/>
          <w:bCs/>
        </w:rPr>
      </w:pPr>
      <w:bookmarkStart w:id="16" w:name="refleksi-pembelajaran"/>
      <w:bookmarkEnd w:id="15"/>
      <w:r w:rsidRPr="002363BB">
        <w:rPr>
          <w:rFonts w:ascii="Times New Roman" w:hAnsi="Times New Roman" w:cs="Times New Roman"/>
          <w:b/>
          <w:bCs/>
        </w:rPr>
        <w:t>5.1 Hasil Pembelajaran</w:t>
      </w:r>
    </w:p>
    <w:p w14:paraId="52966295" w14:textId="77777777" w:rsidR="00A234AB" w:rsidRPr="002363BB" w:rsidRDefault="00A234AB" w:rsidP="00670347">
      <w:pPr>
        <w:pStyle w:val="NormalWeb"/>
        <w:spacing w:before="0" w:beforeAutospacing="0" w:after="0" w:afterAutospacing="0" w:line="276" w:lineRule="auto"/>
        <w:ind w:firstLine="720"/>
        <w:jc w:val="both"/>
      </w:pPr>
      <w:r w:rsidRPr="002363BB">
        <w:t xml:space="preserve">Pelaksanaan pembelajaran selama kegiatan Program Pengenalan Lapangan Persekolahan II (PLP II) menunjukkan adanya perubahan positif terhadap keterlibatan dan aktivitas peserta didik selama proses pembelajaran berlangsung. Berdasarkan hasil observasi selama praktik mengajar, peserta didik terlihat lebih aktif mengikuti kegiatan pembelajaran ketika mahasiswa menggunakan model pembelajaran berbasis diskusi, media audiovisual, dan aktivitas pembelajaran yang melibatkan siswa secara langsung. Penggunaan video pembelajaran pada tahap apersepsi mampu meningkatkan perhatian dan motivasi belajar peserta didik sehingga suasana pembelajaran menjadi lebih interaktif dan kondusif. Selain itu, peserta didik terlihat lebih berani menyampaikan pendapat dan menjawab pertanyaan selama kegiatan diskusi maupun presentasi kelompok. </w:t>
      </w:r>
    </w:p>
    <w:p w14:paraId="6E50C305" w14:textId="77777777" w:rsidR="00A234AB" w:rsidRPr="002363BB" w:rsidRDefault="00A234AB" w:rsidP="00670347">
      <w:pPr>
        <w:pStyle w:val="NormalWeb"/>
        <w:spacing w:before="0" w:beforeAutospacing="0" w:after="0" w:afterAutospacing="0" w:line="276" w:lineRule="auto"/>
        <w:ind w:firstLine="720"/>
        <w:jc w:val="both"/>
      </w:pPr>
      <w:r w:rsidRPr="002363BB">
        <w:t>Hasil pembelajaran juga terlihat dari peningkatan kemampuan peserta didik dalam memahami materi yang diajarkan. Berdasarkan hasil evaluasi pembelajaran yang dilakukan pada akhir kegiatan, sebagian besar peserta didik telah mampu mencapai tujuan pembelajaran yang telah ditetapkan. Dari jumlah keseluruhan peserta didik sebanyak 32 siswa, sebanyak 27 siswa atau sekitar 84% telah mampu mencapai nilai di atas Kriteria Ketercapaian Tujuan Pembelajaran (KKTP), sedangkan 5 siswa lainnya masih memerlukan pendampingan lebih lanjut pada beberapa indikator pembelajaran tertentu. Data tersebut menunjukkan bahwa penggunaan model pembelajaran aktif dan media pembelajaran yang sesuai mampu membantu peserta didik memahami materi pembelajaran secara lebih baik.</w:t>
      </w:r>
    </w:p>
    <w:p w14:paraId="2B568F4D" w14:textId="77777777" w:rsidR="00A234AB" w:rsidRPr="002363BB" w:rsidRDefault="00A234AB" w:rsidP="00670347">
      <w:pPr>
        <w:pStyle w:val="NormalWeb"/>
        <w:spacing w:before="0" w:beforeAutospacing="0" w:after="0" w:afterAutospacing="0" w:line="276" w:lineRule="auto"/>
        <w:ind w:firstLine="720"/>
        <w:jc w:val="both"/>
      </w:pPr>
      <w:r w:rsidRPr="002363BB">
        <w:t xml:space="preserve">Selain data kuantitatif berupa hasil evaluasi pembelajaran, hasil praktik mengajar juga diperkuat melalui data kualitatif yang diperoleh selama proses pembelajaran berlangsung. Berdasarkan hasil observasi kelas, peserta didik terlihat lebih antusias ketika pembelajaran dikaitkan dengan contoh nyata yang dekat dengan kehidupan sehari-hari mereka. Dalam kegiatan diskusi kelompok, sebagian besar peserta didik menunjukkan kemampuan bekerja sama, berdiskusi, dan menyampaikan pendapat dengan lebih aktif dibandingkan pada awal pembelajaran. Bahkan beberapa peserta didik yang sebelumnya cenderung pasif mulai menunjukkan keberanian untuk berbicara dan menyampaikan hasil diskusi di depan kelas setelah diberikan motivasi dan penguatan positif oleh mahasiswa. </w:t>
      </w:r>
    </w:p>
    <w:p w14:paraId="32C459CF" w14:textId="77777777" w:rsidR="00A234AB" w:rsidRPr="002363BB" w:rsidRDefault="00A234AB" w:rsidP="00670347">
      <w:pPr>
        <w:pStyle w:val="NormalWeb"/>
        <w:spacing w:before="0" w:beforeAutospacing="0" w:after="0" w:afterAutospacing="0" w:line="276" w:lineRule="auto"/>
        <w:ind w:firstLine="720"/>
        <w:jc w:val="both"/>
      </w:pPr>
      <w:r w:rsidRPr="002363BB">
        <w:lastRenderedPageBreak/>
        <w:t>Peningkatan kualitas pembelajaran juga terlihat dari hasil refleksi pembelajaran yang dilakukan mahasiswa selama kegiatan PLP II. Mahasiswa mulai mampu mengidentifikasi kendala pembelajaran, melakukan evaluasi terhadap strategi pembelajaran yang digunakan, serta menyusun langkah perbaikan pembelajaran secara lebih sistematis. Penggunaan reflective teaching membantu mahasiswa memahami bahwa proses pembelajaran memerlukan kemampuan adaptasi, komunikasi, dan pengelolaan kelas yang baik agar tujuan pembelajaran dapat tercapai secara optimal. Dengan demikian, hasil pembelajaran tidak hanya berdampak pada peningkatan kemampuan peserta didik, tetapi juga pada perkembangan kompetensi pedagogik mahasiswa sebagai calon guru profesional.</w:t>
      </w:r>
    </w:p>
    <w:p w14:paraId="31B63610" w14:textId="77777777" w:rsidR="00A234AB" w:rsidRPr="002363BB" w:rsidRDefault="00A234AB" w:rsidP="00670347">
      <w:pPr>
        <w:pStyle w:val="NormalWeb"/>
        <w:spacing w:before="0" w:beforeAutospacing="0" w:after="0" w:afterAutospacing="0" w:line="276" w:lineRule="auto"/>
        <w:ind w:firstLine="720"/>
        <w:jc w:val="both"/>
      </w:pPr>
    </w:p>
    <w:p w14:paraId="3644D1D0" w14:textId="77777777" w:rsidR="00A234AB" w:rsidRPr="002363BB" w:rsidRDefault="00A234AB" w:rsidP="00670347">
      <w:pPr>
        <w:pStyle w:val="NormalWeb"/>
        <w:spacing w:before="0" w:beforeAutospacing="0" w:after="0" w:afterAutospacing="0" w:line="276" w:lineRule="auto"/>
        <w:rPr>
          <w:b/>
          <w:bCs/>
        </w:rPr>
      </w:pPr>
      <w:r w:rsidRPr="002363BB">
        <w:rPr>
          <w:b/>
          <w:bCs/>
        </w:rPr>
        <w:t>5.2 Dampak Pembelajaran terhadap Peserta Didik</w:t>
      </w:r>
    </w:p>
    <w:p w14:paraId="0931F5C7" w14:textId="77777777" w:rsidR="00A234AB" w:rsidRDefault="00A234AB" w:rsidP="00670347">
      <w:pPr>
        <w:pStyle w:val="NormalWeb"/>
        <w:spacing w:before="0" w:beforeAutospacing="0" w:after="0" w:afterAutospacing="0" w:line="276" w:lineRule="auto"/>
        <w:ind w:firstLine="720"/>
        <w:jc w:val="both"/>
      </w:pPr>
      <w:r w:rsidRPr="002363BB">
        <w:t>Pelaksanaan pembelajaran selama PLP II memberikan dampak positif terhadap keterlibatan peserta didik dalam kegiatan belajar mengajar. Penggunaan model pembelajaran yang interaktif dan berbasis aktivitas kelompok membantu meningkatkan partisipasi peserta didik selama proses pembelajaran berlangsung. Berdasarkan hasil observasi pembelajaran, sekitar 80% peserta didik terlihat aktif mengikuti kegiatan diskusi, mengajukan pertanyaan, maupun menyampaikan pendapat selama kegiatan pembelajaran. Kondisi tersebut menunjukkan bahwa strategi pembelajaran yang melibatkan peserta didik secara aktif mampu meningkatkan motivasi dan rasa percaya diri peserta didik dalam mengikuti pembelajaran.</w:t>
      </w:r>
    </w:p>
    <w:p w14:paraId="5CAE8545" w14:textId="77777777" w:rsidR="00A234AB" w:rsidRDefault="00A234AB" w:rsidP="00670347">
      <w:pPr>
        <w:pStyle w:val="NormalWeb"/>
        <w:spacing w:before="0" w:beforeAutospacing="0" w:after="0" w:afterAutospacing="0" w:line="276" w:lineRule="auto"/>
        <w:ind w:firstLine="720"/>
        <w:jc w:val="both"/>
      </w:pPr>
      <w:r w:rsidRPr="002363BB">
        <w:t xml:space="preserve">Selain meningkatkan partisipasi belajar, penggunaan media dan teknologi pembelajaran juga memberikan dampak terhadap peningkatan perhatian dan pemahaman peserta didik terhadap materi pembelajaran. Penggunaan video pembelajaran, gambar kontekstual, dan presentasi multimedia membantu peserta didik lebih mudah memahami konsep pembelajaran yang disampaikan. Berdasarkan hasil wawancara sederhana dan refleksi pembelajaran, sebagian besar peserta didik menyampaikan bahwa penggunaan media pembelajaran membuat pembelajaran terasa lebih menarik, tidak membosankan, dan lebih mudah dipahami dibandingkan pembelajaran yang hanya menggunakan metode ceramah. </w:t>
      </w:r>
    </w:p>
    <w:p w14:paraId="2E3B87D4" w14:textId="77777777" w:rsidR="00A234AB" w:rsidRDefault="00A234AB" w:rsidP="00670347">
      <w:pPr>
        <w:pStyle w:val="NormalWeb"/>
        <w:spacing w:before="0" w:beforeAutospacing="0" w:after="0" w:afterAutospacing="0" w:line="276" w:lineRule="auto"/>
        <w:ind w:firstLine="720"/>
        <w:jc w:val="both"/>
      </w:pPr>
      <w:r w:rsidRPr="002363BB">
        <w:t>Dampak positif lainnya terlihat pada kemampuan komunikasi dan kerja sama peserta didik selama kegiatan pembelajaran berlangsung. Dalam kegiatan diskusi kelompok dan presentasi, peserta didik mulai menunjukkan kemampuan bekerja sama, berbagi tugas, serta menyampaikan hasil diskusi secara lebih percaya diri. Meskipun masih terdapat beberapa peserta didik yang belum aktif secara maksimal, namun secara umum suasana pembelajaran menjadi lebih hidup dan komunikatif dibandingkan pada awal pelaksanaan pembelajaran. Hal tersebut menunjukkan bahwa pembelajaran berbasis aktivitas dan interaksi sosial mampu membantu peserta didik mengembangkan keterampilan komunikasi dan kolaborasi secara lebih baik.</w:t>
      </w:r>
    </w:p>
    <w:p w14:paraId="3CD688BD" w14:textId="77777777" w:rsidR="00A234AB" w:rsidRPr="002363BB" w:rsidRDefault="00A234AB" w:rsidP="00670347">
      <w:pPr>
        <w:pStyle w:val="NormalWeb"/>
        <w:spacing w:before="0" w:beforeAutospacing="0" w:after="0" w:afterAutospacing="0" w:line="276" w:lineRule="auto"/>
        <w:ind w:firstLine="720"/>
        <w:jc w:val="both"/>
      </w:pPr>
      <w:r w:rsidRPr="002363BB">
        <w:t xml:space="preserve">Secara keseluruhan, pelaksanaan pembelajaran selama PLP II memberikan dampak yang positif baik terhadap peserta didik maupun mahasiswa sebagai calon guru. Peserta didik memperoleh pengalaman belajar yang lebih aktif, interaktif, dan menyenangkan, sedangkan mahasiswa memperoleh pengalaman nyata dalam mengelola pembelajaran, menggunakan media pembelajaran, serta melaksanakan evaluasi dan refleksi pembelajaran secara langsung di kelas. </w:t>
      </w:r>
      <w:r w:rsidRPr="002363BB">
        <w:lastRenderedPageBreak/>
        <w:t>Pengalaman tersebut menjadi bagian penting dalam mendukung pengembangan kompetensi pedagogik mahasiswa sekaligus meningkatkan kualitas pembelajaran di sekolah mitra secara berkelanjutan.</w:t>
      </w:r>
    </w:p>
    <w:p w14:paraId="0D488165" w14:textId="77777777" w:rsidR="00A234AB" w:rsidRPr="002363BB" w:rsidRDefault="00A234AB" w:rsidP="00670347">
      <w:pPr>
        <w:pStyle w:val="Judul2"/>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Contoh Tabel Hasil Evaluasi Pembelajaran</w:t>
      </w:r>
    </w:p>
    <w:p w14:paraId="3198C527" w14:textId="77777777" w:rsidR="00A234AB" w:rsidRDefault="00A234AB" w:rsidP="00670347">
      <w:pPr>
        <w:pStyle w:val="Judul3"/>
        <w:spacing w:before="0" w:after="0" w:line="276" w:lineRule="auto"/>
        <w:jc w:val="center"/>
        <w:rPr>
          <w:rFonts w:ascii="Times New Roman" w:hAnsi="Times New Roman" w:cs="Times New Roman"/>
          <w:b/>
          <w:bCs/>
          <w:color w:val="auto"/>
          <w:sz w:val="24"/>
          <w:szCs w:val="24"/>
        </w:rPr>
      </w:pPr>
      <w:r w:rsidRPr="002363BB">
        <w:rPr>
          <w:rFonts w:ascii="Times New Roman" w:hAnsi="Times New Roman" w:cs="Times New Roman"/>
          <w:b/>
          <w:bCs/>
          <w:color w:val="auto"/>
          <w:sz w:val="24"/>
          <w:szCs w:val="24"/>
        </w:rPr>
        <w:t>Tabel 5.1 Hasil Evaluasi Pembelajaran Peserta Didik</w:t>
      </w:r>
    </w:p>
    <w:tbl>
      <w:tblPr>
        <w:tblStyle w:val="KisiTabel"/>
        <w:tblW w:w="8788" w:type="dxa"/>
        <w:tblInd w:w="108" w:type="dxa"/>
        <w:tblLook w:val="04A0" w:firstRow="1" w:lastRow="0" w:firstColumn="1" w:lastColumn="0" w:noHBand="0" w:noVBand="1"/>
      </w:tblPr>
      <w:tblGrid>
        <w:gridCol w:w="534"/>
        <w:gridCol w:w="3435"/>
        <w:gridCol w:w="1701"/>
        <w:gridCol w:w="1701"/>
        <w:gridCol w:w="1417"/>
      </w:tblGrid>
      <w:tr w:rsidR="00A234AB" w14:paraId="521A9C84" w14:textId="77777777" w:rsidTr="004478E0">
        <w:tc>
          <w:tcPr>
            <w:tcW w:w="534" w:type="dxa"/>
            <w:vAlign w:val="center"/>
          </w:tcPr>
          <w:p w14:paraId="4CD02B41" w14:textId="77777777" w:rsidR="00A234AB" w:rsidRDefault="00A234AB" w:rsidP="00670347">
            <w:pPr>
              <w:pStyle w:val="TeksIsi"/>
              <w:spacing w:before="0" w:after="0" w:line="276" w:lineRule="auto"/>
              <w:jc w:val="center"/>
            </w:pPr>
            <w:r w:rsidRPr="002363BB">
              <w:rPr>
                <w:rFonts w:ascii="Times New Roman" w:hAnsi="Times New Roman" w:cs="Times New Roman"/>
                <w:b/>
                <w:bCs/>
              </w:rPr>
              <w:t>No</w:t>
            </w:r>
          </w:p>
        </w:tc>
        <w:tc>
          <w:tcPr>
            <w:tcW w:w="3435" w:type="dxa"/>
            <w:vAlign w:val="center"/>
          </w:tcPr>
          <w:p w14:paraId="69183E64" w14:textId="77777777" w:rsidR="00A234AB" w:rsidRDefault="00A234AB" w:rsidP="00670347">
            <w:pPr>
              <w:pStyle w:val="TeksIsi"/>
              <w:spacing w:before="0" w:after="0" w:line="276" w:lineRule="auto"/>
              <w:jc w:val="center"/>
            </w:pPr>
            <w:r w:rsidRPr="002363BB">
              <w:rPr>
                <w:rFonts w:ascii="Times New Roman" w:hAnsi="Times New Roman" w:cs="Times New Roman"/>
                <w:b/>
                <w:bCs/>
              </w:rPr>
              <w:t>Indikator Penilaian</w:t>
            </w:r>
          </w:p>
        </w:tc>
        <w:tc>
          <w:tcPr>
            <w:tcW w:w="1701" w:type="dxa"/>
            <w:vAlign w:val="center"/>
          </w:tcPr>
          <w:p w14:paraId="621E841A" w14:textId="77777777" w:rsidR="00A234AB" w:rsidRDefault="00A234AB" w:rsidP="00670347">
            <w:pPr>
              <w:pStyle w:val="TeksIsi"/>
              <w:spacing w:before="0" w:after="0" w:line="276" w:lineRule="auto"/>
              <w:jc w:val="center"/>
            </w:pPr>
            <w:r w:rsidRPr="002363BB">
              <w:rPr>
                <w:rFonts w:ascii="Times New Roman" w:hAnsi="Times New Roman" w:cs="Times New Roman"/>
                <w:b/>
                <w:bCs/>
              </w:rPr>
              <w:t>Jumlah Siswa Tuntas</w:t>
            </w:r>
          </w:p>
        </w:tc>
        <w:tc>
          <w:tcPr>
            <w:tcW w:w="1701" w:type="dxa"/>
            <w:vAlign w:val="center"/>
          </w:tcPr>
          <w:p w14:paraId="47BECA5D" w14:textId="77777777" w:rsidR="00A234AB" w:rsidRDefault="00A234AB" w:rsidP="00670347">
            <w:pPr>
              <w:pStyle w:val="TeksIsi"/>
              <w:spacing w:before="0" w:after="0" w:line="276" w:lineRule="auto"/>
              <w:jc w:val="center"/>
            </w:pPr>
            <w:r w:rsidRPr="002363BB">
              <w:rPr>
                <w:rFonts w:ascii="Times New Roman" w:hAnsi="Times New Roman" w:cs="Times New Roman"/>
                <w:b/>
                <w:bCs/>
              </w:rPr>
              <w:t>Jumlah Siswa Belum Tuntas</w:t>
            </w:r>
          </w:p>
        </w:tc>
        <w:tc>
          <w:tcPr>
            <w:tcW w:w="1417" w:type="dxa"/>
            <w:vAlign w:val="center"/>
          </w:tcPr>
          <w:p w14:paraId="7D66215B" w14:textId="77777777" w:rsidR="00A234AB" w:rsidRDefault="00A234AB" w:rsidP="00670347">
            <w:pPr>
              <w:pStyle w:val="TeksIsi"/>
              <w:spacing w:before="0" w:after="0" w:line="276" w:lineRule="auto"/>
              <w:jc w:val="center"/>
            </w:pPr>
            <w:r w:rsidRPr="002363BB">
              <w:rPr>
                <w:rFonts w:ascii="Times New Roman" w:hAnsi="Times New Roman" w:cs="Times New Roman"/>
                <w:b/>
                <w:bCs/>
              </w:rPr>
              <w:t>Persentase Ketuntasan</w:t>
            </w:r>
          </w:p>
        </w:tc>
      </w:tr>
      <w:tr w:rsidR="00A234AB" w14:paraId="37CAD9F9" w14:textId="77777777" w:rsidTr="004478E0">
        <w:tc>
          <w:tcPr>
            <w:tcW w:w="534" w:type="dxa"/>
            <w:vAlign w:val="center"/>
          </w:tcPr>
          <w:p w14:paraId="61F3428D" w14:textId="77777777" w:rsidR="00A234AB" w:rsidRDefault="00A234AB" w:rsidP="00670347">
            <w:pPr>
              <w:pStyle w:val="TeksIsi"/>
              <w:spacing w:before="0" w:after="0" w:line="276" w:lineRule="auto"/>
              <w:jc w:val="center"/>
            </w:pPr>
            <w:r w:rsidRPr="002363BB">
              <w:rPr>
                <w:rFonts w:ascii="Times New Roman" w:hAnsi="Times New Roman" w:cs="Times New Roman"/>
              </w:rPr>
              <w:t>1</w:t>
            </w:r>
          </w:p>
        </w:tc>
        <w:tc>
          <w:tcPr>
            <w:tcW w:w="3435" w:type="dxa"/>
            <w:vAlign w:val="center"/>
          </w:tcPr>
          <w:p w14:paraId="4C4D09D1" w14:textId="77777777" w:rsidR="00A234AB" w:rsidRDefault="00A234AB" w:rsidP="00670347">
            <w:pPr>
              <w:pStyle w:val="TeksIsi"/>
              <w:spacing w:before="0" w:after="0" w:line="276" w:lineRule="auto"/>
            </w:pPr>
            <w:r w:rsidRPr="002363BB">
              <w:rPr>
                <w:rFonts w:ascii="Times New Roman" w:hAnsi="Times New Roman" w:cs="Times New Roman"/>
              </w:rPr>
              <w:t>Memahami materi pembelajaran</w:t>
            </w:r>
          </w:p>
        </w:tc>
        <w:tc>
          <w:tcPr>
            <w:tcW w:w="1701" w:type="dxa"/>
            <w:vAlign w:val="center"/>
          </w:tcPr>
          <w:p w14:paraId="427E74A9" w14:textId="77777777" w:rsidR="00A234AB" w:rsidRDefault="00A234AB" w:rsidP="00670347">
            <w:pPr>
              <w:pStyle w:val="TeksIsi"/>
              <w:spacing w:before="0" w:after="0" w:line="276" w:lineRule="auto"/>
              <w:jc w:val="center"/>
            </w:pPr>
            <w:r w:rsidRPr="002363BB">
              <w:rPr>
                <w:rFonts w:ascii="Times New Roman" w:hAnsi="Times New Roman" w:cs="Times New Roman"/>
              </w:rPr>
              <w:t>27</w:t>
            </w:r>
          </w:p>
        </w:tc>
        <w:tc>
          <w:tcPr>
            <w:tcW w:w="1701" w:type="dxa"/>
            <w:vAlign w:val="center"/>
          </w:tcPr>
          <w:p w14:paraId="084E5A27" w14:textId="77777777" w:rsidR="00A234AB" w:rsidRDefault="00A234AB" w:rsidP="00670347">
            <w:pPr>
              <w:pStyle w:val="TeksIsi"/>
              <w:spacing w:before="0" w:after="0" w:line="276" w:lineRule="auto"/>
              <w:jc w:val="center"/>
            </w:pPr>
            <w:r w:rsidRPr="002363BB">
              <w:rPr>
                <w:rFonts w:ascii="Times New Roman" w:hAnsi="Times New Roman" w:cs="Times New Roman"/>
              </w:rPr>
              <w:t>5</w:t>
            </w:r>
          </w:p>
        </w:tc>
        <w:tc>
          <w:tcPr>
            <w:tcW w:w="1417" w:type="dxa"/>
            <w:vAlign w:val="center"/>
          </w:tcPr>
          <w:p w14:paraId="40E54D14" w14:textId="77777777" w:rsidR="00A234AB" w:rsidRDefault="00A234AB" w:rsidP="00670347">
            <w:pPr>
              <w:pStyle w:val="TeksIsi"/>
              <w:spacing w:before="0" w:after="0" w:line="276" w:lineRule="auto"/>
              <w:jc w:val="center"/>
            </w:pPr>
            <w:r w:rsidRPr="002363BB">
              <w:rPr>
                <w:rFonts w:ascii="Times New Roman" w:hAnsi="Times New Roman" w:cs="Times New Roman"/>
              </w:rPr>
              <w:t>84%</w:t>
            </w:r>
          </w:p>
        </w:tc>
      </w:tr>
      <w:tr w:rsidR="00A234AB" w14:paraId="1779ED82" w14:textId="77777777" w:rsidTr="004478E0">
        <w:tc>
          <w:tcPr>
            <w:tcW w:w="534" w:type="dxa"/>
            <w:vAlign w:val="center"/>
          </w:tcPr>
          <w:p w14:paraId="7C18F9E6" w14:textId="77777777" w:rsidR="00A234AB" w:rsidRDefault="00A234AB" w:rsidP="00670347">
            <w:pPr>
              <w:pStyle w:val="TeksIsi"/>
              <w:spacing w:before="0" w:after="0" w:line="276" w:lineRule="auto"/>
              <w:jc w:val="center"/>
            </w:pPr>
            <w:r w:rsidRPr="002363BB">
              <w:rPr>
                <w:rFonts w:ascii="Times New Roman" w:hAnsi="Times New Roman" w:cs="Times New Roman"/>
              </w:rPr>
              <w:t>2</w:t>
            </w:r>
          </w:p>
        </w:tc>
        <w:tc>
          <w:tcPr>
            <w:tcW w:w="3435" w:type="dxa"/>
            <w:vAlign w:val="center"/>
          </w:tcPr>
          <w:p w14:paraId="6537E197" w14:textId="77777777" w:rsidR="00A234AB" w:rsidRDefault="00A234AB" w:rsidP="00670347">
            <w:pPr>
              <w:pStyle w:val="TeksIsi"/>
              <w:spacing w:before="0" w:after="0" w:line="276" w:lineRule="auto"/>
            </w:pPr>
            <w:r w:rsidRPr="002363BB">
              <w:rPr>
                <w:rFonts w:ascii="Times New Roman" w:hAnsi="Times New Roman" w:cs="Times New Roman"/>
              </w:rPr>
              <w:t>Keaktifan dalam diskusi</w:t>
            </w:r>
          </w:p>
        </w:tc>
        <w:tc>
          <w:tcPr>
            <w:tcW w:w="1701" w:type="dxa"/>
            <w:vAlign w:val="center"/>
          </w:tcPr>
          <w:p w14:paraId="2BD65392" w14:textId="77777777" w:rsidR="00A234AB" w:rsidRDefault="00A234AB" w:rsidP="00670347">
            <w:pPr>
              <w:pStyle w:val="TeksIsi"/>
              <w:spacing w:before="0" w:after="0" w:line="276" w:lineRule="auto"/>
              <w:jc w:val="center"/>
            </w:pPr>
            <w:r w:rsidRPr="002363BB">
              <w:rPr>
                <w:rFonts w:ascii="Times New Roman" w:hAnsi="Times New Roman" w:cs="Times New Roman"/>
              </w:rPr>
              <w:t>25</w:t>
            </w:r>
          </w:p>
        </w:tc>
        <w:tc>
          <w:tcPr>
            <w:tcW w:w="1701" w:type="dxa"/>
            <w:vAlign w:val="center"/>
          </w:tcPr>
          <w:p w14:paraId="5850C93A" w14:textId="77777777" w:rsidR="00A234AB" w:rsidRDefault="00A234AB" w:rsidP="00670347">
            <w:pPr>
              <w:pStyle w:val="TeksIsi"/>
              <w:spacing w:before="0" w:after="0" w:line="276" w:lineRule="auto"/>
              <w:jc w:val="center"/>
            </w:pPr>
            <w:r w:rsidRPr="002363BB">
              <w:rPr>
                <w:rFonts w:ascii="Times New Roman" w:hAnsi="Times New Roman" w:cs="Times New Roman"/>
              </w:rPr>
              <w:t>7</w:t>
            </w:r>
          </w:p>
        </w:tc>
        <w:tc>
          <w:tcPr>
            <w:tcW w:w="1417" w:type="dxa"/>
            <w:vAlign w:val="center"/>
          </w:tcPr>
          <w:p w14:paraId="2E4490F6" w14:textId="77777777" w:rsidR="00A234AB" w:rsidRDefault="00A234AB" w:rsidP="00670347">
            <w:pPr>
              <w:pStyle w:val="TeksIsi"/>
              <w:spacing w:before="0" w:after="0" w:line="276" w:lineRule="auto"/>
              <w:jc w:val="center"/>
            </w:pPr>
            <w:r w:rsidRPr="002363BB">
              <w:rPr>
                <w:rFonts w:ascii="Times New Roman" w:hAnsi="Times New Roman" w:cs="Times New Roman"/>
              </w:rPr>
              <w:t>78%</w:t>
            </w:r>
          </w:p>
        </w:tc>
      </w:tr>
      <w:tr w:rsidR="00A234AB" w14:paraId="2E545785" w14:textId="77777777" w:rsidTr="004478E0">
        <w:tc>
          <w:tcPr>
            <w:tcW w:w="534" w:type="dxa"/>
            <w:vAlign w:val="center"/>
          </w:tcPr>
          <w:p w14:paraId="3B995A49" w14:textId="77777777" w:rsidR="00A234AB" w:rsidRDefault="00A234AB" w:rsidP="00670347">
            <w:pPr>
              <w:pStyle w:val="TeksIsi"/>
              <w:spacing w:before="0" w:after="0" w:line="276" w:lineRule="auto"/>
              <w:jc w:val="center"/>
            </w:pPr>
            <w:r w:rsidRPr="002363BB">
              <w:rPr>
                <w:rFonts w:ascii="Times New Roman" w:hAnsi="Times New Roman" w:cs="Times New Roman"/>
              </w:rPr>
              <w:t>3</w:t>
            </w:r>
          </w:p>
        </w:tc>
        <w:tc>
          <w:tcPr>
            <w:tcW w:w="3435" w:type="dxa"/>
            <w:vAlign w:val="center"/>
          </w:tcPr>
          <w:p w14:paraId="052975FE" w14:textId="77777777" w:rsidR="00A234AB" w:rsidRDefault="00A234AB" w:rsidP="00670347">
            <w:pPr>
              <w:pStyle w:val="TeksIsi"/>
              <w:spacing w:before="0" w:after="0" w:line="276" w:lineRule="auto"/>
            </w:pPr>
            <w:r w:rsidRPr="002363BB">
              <w:rPr>
                <w:rFonts w:ascii="Times New Roman" w:hAnsi="Times New Roman" w:cs="Times New Roman"/>
              </w:rPr>
              <w:t>Kemampuan presentasi</w:t>
            </w:r>
          </w:p>
        </w:tc>
        <w:tc>
          <w:tcPr>
            <w:tcW w:w="1701" w:type="dxa"/>
            <w:vAlign w:val="center"/>
          </w:tcPr>
          <w:p w14:paraId="22A05217" w14:textId="77777777" w:rsidR="00A234AB" w:rsidRDefault="00A234AB" w:rsidP="00670347">
            <w:pPr>
              <w:pStyle w:val="TeksIsi"/>
              <w:spacing w:before="0" w:after="0" w:line="276" w:lineRule="auto"/>
              <w:jc w:val="center"/>
            </w:pPr>
            <w:r w:rsidRPr="002363BB">
              <w:rPr>
                <w:rFonts w:ascii="Times New Roman" w:hAnsi="Times New Roman" w:cs="Times New Roman"/>
              </w:rPr>
              <w:t>23</w:t>
            </w:r>
          </w:p>
        </w:tc>
        <w:tc>
          <w:tcPr>
            <w:tcW w:w="1701" w:type="dxa"/>
            <w:vAlign w:val="center"/>
          </w:tcPr>
          <w:p w14:paraId="7B79F466" w14:textId="77777777" w:rsidR="00A234AB" w:rsidRDefault="00A234AB" w:rsidP="00670347">
            <w:pPr>
              <w:pStyle w:val="TeksIsi"/>
              <w:spacing w:before="0" w:after="0" w:line="276" w:lineRule="auto"/>
              <w:jc w:val="center"/>
            </w:pPr>
            <w:r w:rsidRPr="002363BB">
              <w:rPr>
                <w:rFonts w:ascii="Times New Roman" w:hAnsi="Times New Roman" w:cs="Times New Roman"/>
              </w:rPr>
              <w:t>9</w:t>
            </w:r>
          </w:p>
        </w:tc>
        <w:tc>
          <w:tcPr>
            <w:tcW w:w="1417" w:type="dxa"/>
            <w:vAlign w:val="center"/>
          </w:tcPr>
          <w:p w14:paraId="10A1E82A" w14:textId="77777777" w:rsidR="00A234AB" w:rsidRDefault="00A234AB" w:rsidP="00670347">
            <w:pPr>
              <w:pStyle w:val="TeksIsi"/>
              <w:spacing w:before="0" w:after="0" w:line="276" w:lineRule="auto"/>
              <w:jc w:val="center"/>
            </w:pPr>
            <w:r w:rsidRPr="002363BB">
              <w:rPr>
                <w:rFonts w:ascii="Times New Roman" w:hAnsi="Times New Roman" w:cs="Times New Roman"/>
              </w:rPr>
              <w:t>72%</w:t>
            </w:r>
          </w:p>
        </w:tc>
      </w:tr>
      <w:tr w:rsidR="00A234AB" w14:paraId="70A7237A" w14:textId="77777777" w:rsidTr="004478E0">
        <w:tc>
          <w:tcPr>
            <w:tcW w:w="534" w:type="dxa"/>
            <w:vAlign w:val="center"/>
          </w:tcPr>
          <w:p w14:paraId="74AE4EFF" w14:textId="77777777" w:rsidR="00A234AB" w:rsidRDefault="00A234AB" w:rsidP="00670347">
            <w:pPr>
              <w:pStyle w:val="TeksIsi"/>
              <w:spacing w:before="0" w:after="0" w:line="276" w:lineRule="auto"/>
              <w:jc w:val="center"/>
            </w:pPr>
            <w:r w:rsidRPr="002363BB">
              <w:rPr>
                <w:rFonts w:ascii="Times New Roman" w:hAnsi="Times New Roman" w:cs="Times New Roman"/>
              </w:rPr>
              <w:t>4</w:t>
            </w:r>
          </w:p>
        </w:tc>
        <w:tc>
          <w:tcPr>
            <w:tcW w:w="3435" w:type="dxa"/>
            <w:vAlign w:val="center"/>
          </w:tcPr>
          <w:p w14:paraId="5E1989FE" w14:textId="77777777" w:rsidR="00A234AB" w:rsidRDefault="00A234AB" w:rsidP="00670347">
            <w:pPr>
              <w:pStyle w:val="TeksIsi"/>
              <w:spacing w:before="0" w:after="0" w:line="276" w:lineRule="auto"/>
            </w:pPr>
            <w:r w:rsidRPr="002363BB">
              <w:rPr>
                <w:rFonts w:ascii="Times New Roman" w:hAnsi="Times New Roman" w:cs="Times New Roman"/>
              </w:rPr>
              <w:t>Kemampuan menjawab pertanyaan</w:t>
            </w:r>
          </w:p>
        </w:tc>
        <w:tc>
          <w:tcPr>
            <w:tcW w:w="1701" w:type="dxa"/>
            <w:vAlign w:val="center"/>
          </w:tcPr>
          <w:p w14:paraId="14CFAAC5" w14:textId="77777777" w:rsidR="00A234AB" w:rsidRDefault="00A234AB" w:rsidP="00670347">
            <w:pPr>
              <w:pStyle w:val="TeksIsi"/>
              <w:spacing w:before="0" w:after="0" w:line="276" w:lineRule="auto"/>
              <w:jc w:val="center"/>
            </w:pPr>
            <w:r w:rsidRPr="002363BB">
              <w:rPr>
                <w:rFonts w:ascii="Times New Roman" w:hAnsi="Times New Roman" w:cs="Times New Roman"/>
              </w:rPr>
              <w:t>24</w:t>
            </w:r>
          </w:p>
        </w:tc>
        <w:tc>
          <w:tcPr>
            <w:tcW w:w="1701" w:type="dxa"/>
            <w:vAlign w:val="center"/>
          </w:tcPr>
          <w:p w14:paraId="7DD704B4" w14:textId="77777777" w:rsidR="00A234AB" w:rsidRDefault="00A234AB" w:rsidP="00670347">
            <w:pPr>
              <w:pStyle w:val="TeksIsi"/>
              <w:spacing w:before="0" w:after="0" w:line="276" w:lineRule="auto"/>
              <w:jc w:val="center"/>
            </w:pPr>
            <w:r w:rsidRPr="002363BB">
              <w:rPr>
                <w:rFonts w:ascii="Times New Roman" w:hAnsi="Times New Roman" w:cs="Times New Roman"/>
              </w:rPr>
              <w:t>8</w:t>
            </w:r>
          </w:p>
        </w:tc>
        <w:tc>
          <w:tcPr>
            <w:tcW w:w="1417" w:type="dxa"/>
            <w:vAlign w:val="center"/>
          </w:tcPr>
          <w:p w14:paraId="3CDC75FC" w14:textId="77777777" w:rsidR="00A234AB" w:rsidRDefault="00A234AB" w:rsidP="00670347">
            <w:pPr>
              <w:pStyle w:val="TeksIsi"/>
              <w:spacing w:before="0" w:after="0" w:line="276" w:lineRule="auto"/>
              <w:jc w:val="center"/>
            </w:pPr>
            <w:r w:rsidRPr="002363BB">
              <w:rPr>
                <w:rFonts w:ascii="Times New Roman" w:hAnsi="Times New Roman" w:cs="Times New Roman"/>
              </w:rPr>
              <w:t>75%</w:t>
            </w:r>
          </w:p>
        </w:tc>
      </w:tr>
      <w:tr w:rsidR="00A234AB" w14:paraId="61092927" w14:textId="77777777" w:rsidTr="004478E0">
        <w:tc>
          <w:tcPr>
            <w:tcW w:w="534" w:type="dxa"/>
            <w:vAlign w:val="center"/>
          </w:tcPr>
          <w:p w14:paraId="570904D7" w14:textId="77777777" w:rsidR="00A234AB" w:rsidRDefault="00A234AB" w:rsidP="00670347">
            <w:pPr>
              <w:pStyle w:val="TeksIsi"/>
              <w:spacing w:before="0" w:after="0" w:line="276" w:lineRule="auto"/>
              <w:jc w:val="center"/>
            </w:pPr>
            <w:r w:rsidRPr="002363BB">
              <w:rPr>
                <w:rFonts w:ascii="Times New Roman" w:hAnsi="Times New Roman" w:cs="Times New Roman"/>
              </w:rPr>
              <w:t>5</w:t>
            </w:r>
          </w:p>
        </w:tc>
        <w:tc>
          <w:tcPr>
            <w:tcW w:w="3435" w:type="dxa"/>
            <w:vAlign w:val="center"/>
          </w:tcPr>
          <w:p w14:paraId="100BA053" w14:textId="77777777" w:rsidR="00A234AB" w:rsidRDefault="00A234AB" w:rsidP="00670347">
            <w:pPr>
              <w:pStyle w:val="TeksIsi"/>
              <w:spacing w:before="0" w:after="0" w:line="276" w:lineRule="auto"/>
            </w:pPr>
            <w:r w:rsidRPr="002363BB">
              <w:rPr>
                <w:rFonts w:ascii="Times New Roman" w:hAnsi="Times New Roman" w:cs="Times New Roman"/>
              </w:rPr>
              <w:t>Kerja sama kelompok</w:t>
            </w:r>
          </w:p>
        </w:tc>
        <w:tc>
          <w:tcPr>
            <w:tcW w:w="1701" w:type="dxa"/>
            <w:vAlign w:val="center"/>
          </w:tcPr>
          <w:p w14:paraId="29123911" w14:textId="77777777" w:rsidR="00A234AB" w:rsidRDefault="00A234AB" w:rsidP="00670347">
            <w:pPr>
              <w:pStyle w:val="TeksIsi"/>
              <w:spacing w:before="0" w:after="0" w:line="276" w:lineRule="auto"/>
              <w:jc w:val="center"/>
            </w:pPr>
            <w:r w:rsidRPr="002363BB">
              <w:rPr>
                <w:rFonts w:ascii="Times New Roman" w:hAnsi="Times New Roman" w:cs="Times New Roman"/>
              </w:rPr>
              <w:t>28</w:t>
            </w:r>
          </w:p>
        </w:tc>
        <w:tc>
          <w:tcPr>
            <w:tcW w:w="1701" w:type="dxa"/>
            <w:vAlign w:val="center"/>
          </w:tcPr>
          <w:p w14:paraId="3B23FB65" w14:textId="77777777" w:rsidR="00A234AB" w:rsidRDefault="00A234AB" w:rsidP="00670347">
            <w:pPr>
              <w:pStyle w:val="TeksIsi"/>
              <w:spacing w:before="0" w:after="0" w:line="276" w:lineRule="auto"/>
              <w:jc w:val="center"/>
            </w:pPr>
            <w:r w:rsidRPr="002363BB">
              <w:rPr>
                <w:rFonts w:ascii="Times New Roman" w:hAnsi="Times New Roman" w:cs="Times New Roman"/>
              </w:rPr>
              <w:t>4</w:t>
            </w:r>
          </w:p>
        </w:tc>
        <w:tc>
          <w:tcPr>
            <w:tcW w:w="1417" w:type="dxa"/>
            <w:vAlign w:val="center"/>
          </w:tcPr>
          <w:p w14:paraId="6E7030B3" w14:textId="77777777" w:rsidR="00A234AB" w:rsidRDefault="00A234AB" w:rsidP="00670347">
            <w:pPr>
              <w:pStyle w:val="TeksIsi"/>
              <w:spacing w:before="0" w:after="0" w:line="276" w:lineRule="auto"/>
              <w:jc w:val="center"/>
            </w:pPr>
            <w:r w:rsidRPr="002363BB">
              <w:rPr>
                <w:rFonts w:ascii="Times New Roman" w:hAnsi="Times New Roman" w:cs="Times New Roman"/>
              </w:rPr>
              <w:t>87%</w:t>
            </w:r>
          </w:p>
        </w:tc>
      </w:tr>
    </w:tbl>
    <w:p w14:paraId="377CAD30" w14:textId="77777777" w:rsidR="00A234AB" w:rsidRDefault="00A234AB" w:rsidP="00670347">
      <w:pPr>
        <w:pStyle w:val="Judul3"/>
        <w:spacing w:before="0" w:after="0" w:line="276" w:lineRule="auto"/>
        <w:jc w:val="both"/>
        <w:rPr>
          <w:rFonts w:ascii="Times New Roman" w:hAnsi="Times New Roman" w:cs="Times New Roman"/>
          <w:b/>
          <w:bCs/>
          <w:color w:val="auto"/>
          <w:sz w:val="24"/>
          <w:szCs w:val="24"/>
        </w:rPr>
      </w:pPr>
    </w:p>
    <w:p w14:paraId="450CD31E" w14:textId="77777777" w:rsidR="00A234AB" w:rsidRPr="00894B42" w:rsidRDefault="00A234AB" w:rsidP="00670347">
      <w:pPr>
        <w:pStyle w:val="Judul3"/>
        <w:spacing w:before="0" w:after="0" w:line="276" w:lineRule="auto"/>
        <w:jc w:val="both"/>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Deskripsi Tabel</w:t>
      </w:r>
    </w:p>
    <w:p w14:paraId="180C0715" w14:textId="77777777" w:rsidR="00A234AB" w:rsidRPr="002363BB" w:rsidRDefault="00A234AB" w:rsidP="00670347">
      <w:pPr>
        <w:pStyle w:val="NormalWeb"/>
        <w:spacing w:before="0" w:beforeAutospacing="0" w:after="0" w:afterAutospacing="0" w:line="276" w:lineRule="auto"/>
        <w:ind w:firstLine="720"/>
        <w:jc w:val="both"/>
      </w:pPr>
      <w:r w:rsidRPr="002363BB">
        <w:t>Berdasarkan hasil evaluasi pembelajaran pada Tabel 5.1, sebagian besar peserta didik telah menunjukkan ketercapaian tujuan pembelajaran yang cukup baik. Indikator dengan persentase tertinggi terdapat pada kemampuan kerja sama kelompok sebesar 87%, sedangkan indikator kemampuan presentasi masih memerlukan peningkatan karena baru mencapai 72%. Data tersebut menunjukkan bahwa penggunaan model pembelajaran berbasis diskusi kelompok mampu meningkatkan keterlibatan peserta didik selama proses pembelajaran berlangsung.</w:t>
      </w:r>
    </w:p>
    <w:p w14:paraId="20787AA9" w14:textId="77777777" w:rsidR="00A234AB" w:rsidRPr="002363BB" w:rsidRDefault="00A234AB" w:rsidP="00670347">
      <w:pPr>
        <w:spacing w:after="0" w:line="276" w:lineRule="auto"/>
        <w:jc w:val="both"/>
        <w:rPr>
          <w:rFonts w:ascii="Times New Roman" w:hAnsi="Times New Roman" w:cs="Times New Roman"/>
        </w:rPr>
      </w:pPr>
    </w:p>
    <w:p w14:paraId="49066A8E" w14:textId="77777777" w:rsidR="00A234AB" w:rsidRPr="00894B42" w:rsidRDefault="00A234AB" w:rsidP="00670347">
      <w:pPr>
        <w:pStyle w:val="Judul1"/>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B. Contoh Grafik Hasil Ketuntasan Pembelajaran</w:t>
      </w:r>
    </w:p>
    <w:p w14:paraId="1632962A" w14:textId="77777777" w:rsidR="00A234AB" w:rsidRDefault="00A234AB" w:rsidP="00670347">
      <w:pPr>
        <w:pStyle w:val="Judul2"/>
        <w:spacing w:before="0" w:after="0" w:line="276" w:lineRule="auto"/>
        <w:jc w:val="center"/>
        <w:rPr>
          <w:rFonts w:ascii="Times New Roman" w:hAnsi="Times New Roman" w:cs="Times New Roman"/>
          <w:b/>
          <w:bCs/>
          <w:color w:val="auto"/>
          <w:sz w:val="24"/>
          <w:szCs w:val="24"/>
        </w:rPr>
      </w:pPr>
      <w:r w:rsidRPr="00894B42">
        <w:rPr>
          <w:rFonts w:ascii="Times New Roman" w:hAnsi="Times New Roman" w:cs="Times New Roman"/>
          <w:b/>
          <w:bCs/>
          <w:color w:val="auto"/>
          <w:sz w:val="24"/>
          <w:szCs w:val="24"/>
        </w:rPr>
        <w:t>Grafik 5.1 Persentase Ketuntasan Pembelajaran</w:t>
      </w:r>
    </w:p>
    <w:p w14:paraId="2DB79529" w14:textId="77777777" w:rsidR="00A234AB" w:rsidRPr="002363BB" w:rsidRDefault="00A234AB" w:rsidP="00670347">
      <w:pPr>
        <w:pStyle w:val="HTMLSudahDiformat"/>
        <w:spacing w:line="276" w:lineRule="auto"/>
        <w:rPr>
          <w:rFonts w:ascii="Times New Roman" w:hAnsi="Times New Roman" w:cs="Times New Roman"/>
          <w:sz w:val="24"/>
          <w:szCs w:val="24"/>
        </w:rPr>
      </w:pPr>
      <w:r w:rsidRPr="002363BB">
        <w:rPr>
          <w:rStyle w:val="KodeHTML"/>
          <w:rFonts w:ascii="Times New Roman" w:hAnsi="Times New Roman" w:cs="Times New Roman"/>
          <w:sz w:val="24"/>
          <w:szCs w:val="24"/>
        </w:rPr>
        <w:t>Kerja Sama Kelompok      ████████████████████████ 87%</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mahami Materi          ██████████████████████   84%</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aktifan Diskusi        ███████████████████      78%</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Menjawab Pertanyaan      ██████████████████       75%</w:t>
      </w:r>
      <w:r w:rsidRPr="002363BB">
        <w:rPr>
          <w:rFonts w:ascii="Times New Roman" w:hAnsi="Times New Roman" w:cs="Times New Roman"/>
          <w:sz w:val="24"/>
          <w:szCs w:val="24"/>
        </w:rPr>
        <w:br/>
      </w:r>
      <w:r w:rsidRPr="002363BB">
        <w:rPr>
          <w:rStyle w:val="KodeHTML"/>
          <w:rFonts w:ascii="Times New Roman" w:hAnsi="Times New Roman" w:cs="Times New Roman"/>
          <w:sz w:val="24"/>
          <w:szCs w:val="24"/>
        </w:rPr>
        <w:t>Kemampuan Presentasi     █████████████████        72%</w:t>
      </w:r>
    </w:p>
    <w:p w14:paraId="3058B5B4" w14:textId="77777777" w:rsidR="00EC2786" w:rsidRDefault="00EC2786" w:rsidP="00670347">
      <w:pPr>
        <w:pStyle w:val="Judul3"/>
        <w:spacing w:before="0" w:after="0" w:line="276" w:lineRule="auto"/>
        <w:jc w:val="both"/>
        <w:rPr>
          <w:rFonts w:ascii="Times New Roman" w:hAnsi="Times New Roman" w:cs="Times New Roman"/>
          <w:b/>
          <w:bCs/>
          <w:color w:val="auto"/>
          <w:sz w:val="24"/>
          <w:szCs w:val="24"/>
        </w:rPr>
      </w:pPr>
    </w:p>
    <w:p w14:paraId="76E21FCE" w14:textId="6CF28EAF" w:rsidR="00A234AB" w:rsidRPr="000208DF" w:rsidRDefault="00A234AB" w:rsidP="00670347">
      <w:pPr>
        <w:pStyle w:val="Judul3"/>
        <w:spacing w:before="0" w:after="0" w:line="276" w:lineRule="auto"/>
        <w:jc w:val="both"/>
        <w:rPr>
          <w:rFonts w:ascii="Times New Roman" w:hAnsi="Times New Roman" w:cs="Times New Roman"/>
          <w:b/>
          <w:bCs/>
          <w:color w:val="auto"/>
          <w:sz w:val="24"/>
          <w:szCs w:val="24"/>
        </w:rPr>
      </w:pPr>
      <w:r w:rsidRPr="000208DF">
        <w:rPr>
          <w:rFonts w:ascii="Times New Roman" w:hAnsi="Times New Roman" w:cs="Times New Roman"/>
          <w:b/>
          <w:bCs/>
          <w:color w:val="auto"/>
          <w:sz w:val="24"/>
          <w:szCs w:val="24"/>
        </w:rPr>
        <w:t>Deskripsi Grafik</w:t>
      </w:r>
    </w:p>
    <w:p w14:paraId="0AB6E7CF" w14:textId="5BEB20D7" w:rsidR="0069589C" w:rsidRPr="0085216B" w:rsidRDefault="00A234AB" w:rsidP="00670347">
      <w:pPr>
        <w:pStyle w:val="TeksIsi"/>
        <w:spacing w:before="0" w:after="0" w:line="276" w:lineRule="auto"/>
        <w:ind w:firstLine="720"/>
        <w:jc w:val="both"/>
        <w:rPr>
          <w:rFonts w:ascii="Times New Roman" w:hAnsi="Times New Roman" w:cs="Times New Roman"/>
        </w:rPr>
      </w:pPr>
      <w:r w:rsidRPr="002363BB">
        <w:rPr>
          <w:rFonts w:ascii="Times New Roman" w:hAnsi="Times New Roman" w:cs="Times New Roman"/>
        </w:rPr>
        <w:t>Grafik 5.1 menunjukkan bahwa indikator kerja sama kelompok memperoleh hasil tertinggi dibandingkan indikator lainnya. Hal tersebut menunjukkan bahwa peserta didik lebih aktif dan antusias ketika pembelajaran dilakukan melalui kegiatan diskusi dan kolaborasi kelompok. Sementara itu, kemampuan presentasi peserta didik masih perlu ditingkatkan melalui latihan komunikasi dan keberanian berbicara di depan kelas.</w:t>
      </w:r>
    </w:p>
    <w:p w14:paraId="25E79FC8" w14:textId="7981D456" w:rsidR="0069589C" w:rsidRPr="0085216B" w:rsidRDefault="0069589C" w:rsidP="00670347">
      <w:pPr>
        <w:spacing w:after="0" w:line="276" w:lineRule="auto"/>
        <w:rPr>
          <w:rFonts w:ascii="Times New Roman" w:hAnsi="Times New Roman" w:cs="Times New Roman"/>
        </w:rPr>
      </w:pPr>
    </w:p>
    <w:p w14:paraId="41E97C3F" w14:textId="77777777" w:rsidR="0069589C" w:rsidRPr="00046576" w:rsidRDefault="00046576" w:rsidP="00670347">
      <w:pPr>
        <w:pStyle w:val="Judul1"/>
        <w:spacing w:before="0" w:after="0" w:line="276" w:lineRule="auto"/>
        <w:jc w:val="center"/>
        <w:rPr>
          <w:rFonts w:ascii="Times New Roman" w:hAnsi="Times New Roman" w:cs="Times New Roman"/>
          <w:b/>
          <w:bCs/>
          <w:color w:val="auto"/>
          <w:sz w:val="24"/>
          <w:szCs w:val="24"/>
        </w:rPr>
      </w:pPr>
      <w:bookmarkStart w:id="17" w:name="bab-vii"/>
      <w:bookmarkEnd w:id="16"/>
      <w:r w:rsidRPr="00046576">
        <w:rPr>
          <w:rFonts w:ascii="Times New Roman" w:hAnsi="Times New Roman" w:cs="Times New Roman"/>
          <w:b/>
          <w:bCs/>
          <w:color w:val="auto"/>
          <w:sz w:val="24"/>
          <w:szCs w:val="24"/>
        </w:rPr>
        <w:lastRenderedPageBreak/>
        <w:t>BAB VII</w:t>
      </w:r>
    </w:p>
    <w:p w14:paraId="35504664" w14:textId="77777777" w:rsidR="0069589C" w:rsidRPr="0085216B" w:rsidRDefault="00046576" w:rsidP="00670347">
      <w:pPr>
        <w:pStyle w:val="Judul1"/>
        <w:spacing w:before="0" w:after="0" w:line="276" w:lineRule="auto"/>
        <w:jc w:val="center"/>
        <w:rPr>
          <w:rFonts w:ascii="Times New Roman" w:hAnsi="Times New Roman" w:cs="Times New Roman"/>
          <w:color w:val="auto"/>
          <w:sz w:val="24"/>
          <w:szCs w:val="24"/>
        </w:rPr>
      </w:pPr>
      <w:bookmarkStart w:id="18" w:name="simpulan-dan-saran"/>
      <w:bookmarkEnd w:id="17"/>
      <w:r w:rsidRPr="00046576">
        <w:rPr>
          <w:rFonts w:ascii="Times New Roman" w:hAnsi="Times New Roman" w:cs="Times New Roman"/>
          <w:b/>
          <w:bCs/>
          <w:color w:val="auto"/>
          <w:sz w:val="24"/>
          <w:szCs w:val="24"/>
        </w:rPr>
        <w:t>SIMPULAN DAN SARAN</w:t>
      </w:r>
    </w:p>
    <w:p w14:paraId="3CDBC5EA"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Kegiatan praktik mengajar dalam PLP II memberikan pengalaman nyata mengenai proses pembelajaran Bahasa Inggris di sekolah. Melalui kegiatan ini saya memperoleh pemahaman mengenai pentingnya pengelolaan kelas, penggunaan media pembelajaran, kemampuan komunikasi, serta strategi pembelajaran yang sesuai dengan karakteristik siswa. Pengalaman praktik mengajar ini membantu saya memahami bahwa pembelajaran yang efektif tidak hanya bergantung pada penguasaan materi, tetapi juga pada kemampuan guru membangun suasana belajar yang mendukung dan menyenangkan.</w:t>
      </w:r>
    </w:p>
    <w:p w14:paraId="0621AB81" w14:textId="77777777" w:rsidR="00046576"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Selama pelaksanaan PLP II saya juga memperoleh banyak pembelajaran mengenai tantangan yang dihadapi guru Bahasa Inggris di dalam kelas. Guru harus mampu membantu siswa membangun rasa percaya diri, mengatasi kesulitan kosakata, serta menciptakan pembelajaran yang interaktif agar siswa lebih aktif menggunakan bahasa Inggris. Dari pengalaman tersebut saya belajar bahwa guru Bahasa Inggris perlu memiliki kreativitas, kesabaran, dan kemampuan beradaptasi yang baik agar pembelajaran dapat berjalan secara optimal.</w:t>
      </w:r>
    </w:p>
    <w:p w14:paraId="08D1F109" w14:textId="1B0E13FE" w:rsidR="0069589C" w:rsidRPr="0085216B" w:rsidRDefault="00046576" w:rsidP="00670347">
      <w:pPr>
        <w:pStyle w:val="FirstParagraph"/>
        <w:spacing w:before="0" w:after="0" w:line="276" w:lineRule="auto"/>
        <w:ind w:firstLine="720"/>
        <w:jc w:val="both"/>
        <w:rPr>
          <w:rFonts w:ascii="Times New Roman" w:hAnsi="Times New Roman" w:cs="Times New Roman"/>
        </w:rPr>
      </w:pPr>
      <w:r w:rsidRPr="0085216B">
        <w:rPr>
          <w:rFonts w:ascii="Times New Roman" w:hAnsi="Times New Roman" w:cs="Times New Roman"/>
        </w:rPr>
        <w:t>Saya berharap kegiatan PLP II ke depan dapat memberikan kesempatan praktik mengajar yang lebih intensif dan berkelanjutan bagi mahasiswa. Selain itu, mahasiswa juga perlu diberikan pembekalan yang lebih mendalam mengenai pengelolaan kelas, penggunaan media pembelajaran digital, dan strategi pembelajaran komunikatif sebelum diterjunkan ke sekolah. Dengan demikian, mahasiswa calon guru akan lebih siap menghadapi kondisi nyata pembelajaran dan mampu mengembangkan kompetensi pedagogik secara lebih optimal selama pelaksanaan PLP II.</w:t>
      </w:r>
    </w:p>
    <w:p w14:paraId="79188C41" w14:textId="54BD1821" w:rsidR="0069589C" w:rsidRPr="0085216B" w:rsidRDefault="0069589C" w:rsidP="00670347">
      <w:pPr>
        <w:spacing w:after="0" w:line="276" w:lineRule="auto"/>
        <w:rPr>
          <w:rFonts w:ascii="Times New Roman" w:hAnsi="Times New Roman" w:cs="Times New Roman"/>
        </w:rPr>
      </w:pPr>
    </w:p>
    <w:p w14:paraId="3DC99D56" w14:textId="77777777" w:rsidR="0069589C" w:rsidRPr="0085216B" w:rsidRDefault="00046576" w:rsidP="00670347">
      <w:pPr>
        <w:pStyle w:val="Judul1"/>
        <w:spacing w:before="0" w:after="0" w:line="276" w:lineRule="auto"/>
        <w:jc w:val="center"/>
        <w:rPr>
          <w:rFonts w:ascii="Times New Roman" w:hAnsi="Times New Roman" w:cs="Times New Roman"/>
          <w:color w:val="auto"/>
          <w:sz w:val="24"/>
          <w:szCs w:val="24"/>
        </w:rPr>
      </w:pPr>
      <w:bookmarkStart w:id="19" w:name="lampiran"/>
      <w:bookmarkEnd w:id="18"/>
      <w:r w:rsidRPr="00046576">
        <w:rPr>
          <w:rFonts w:ascii="Times New Roman" w:hAnsi="Times New Roman" w:cs="Times New Roman"/>
          <w:b/>
          <w:bCs/>
          <w:color w:val="auto"/>
          <w:sz w:val="24"/>
          <w:szCs w:val="24"/>
        </w:rPr>
        <w:t>LAMPIRAN</w:t>
      </w:r>
    </w:p>
    <w:p w14:paraId="7AA5D2AA" w14:textId="77777777" w:rsidR="0069589C" w:rsidRPr="0085216B" w:rsidRDefault="00046576" w:rsidP="00670347">
      <w:pPr>
        <w:pStyle w:val="Judul2"/>
        <w:spacing w:before="0" w:after="0" w:line="276" w:lineRule="auto"/>
        <w:rPr>
          <w:rFonts w:ascii="Times New Roman" w:hAnsi="Times New Roman" w:cs="Times New Roman"/>
          <w:color w:val="auto"/>
          <w:sz w:val="24"/>
          <w:szCs w:val="24"/>
        </w:rPr>
      </w:pPr>
      <w:bookmarkStart w:id="20" w:name="lampiran-1.-dokumentasi-kegiatan"/>
      <w:r w:rsidRPr="0085216B">
        <w:rPr>
          <w:rFonts w:ascii="Times New Roman" w:hAnsi="Times New Roman" w:cs="Times New Roman"/>
          <w:color w:val="auto"/>
          <w:sz w:val="24"/>
          <w:szCs w:val="24"/>
        </w:rPr>
        <w:t>Lampiran 1. Dokumentasi Kegiatan</w:t>
      </w:r>
    </w:p>
    <w:p w14:paraId="468FCF93" w14:textId="77777777" w:rsidR="0069589C" w:rsidRPr="0085216B" w:rsidRDefault="00046576" w:rsidP="00670347">
      <w:pPr>
        <w:pStyle w:val="Compact"/>
        <w:numPr>
          <w:ilvl w:val="0"/>
          <w:numId w:val="2"/>
        </w:numPr>
        <w:spacing w:before="0" w:after="0" w:line="276" w:lineRule="auto"/>
        <w:rPr>
          <w:rFonts w:ascii="Times New Roman" w:hAnsi="Times New Roman" w:cs="Times New Roman"/>
        </w:rPr>
      </w:pPr>
      <w:r w:rsidRPr="0085216B">
        <w:rPr>
          <w:rFonts w:ascii="Times New Roman" w:hAnsi="Times New Roman" w:cs="Times New Roman"/>
        </w:rPr>
        <w:t>Foto praktik mengajar</w:t>
      </w:r>
    </w:p>
    <w:p w14:paraId="161B1225" w14:textId="77777777" w:rsidR="0069589C" w:rsidRPr="0085216B" w:rsidRDefault="00046576" w:rsidP="00670347">
      <w:pPr>
        <w:pStyle w:val="Compact"/>
        <w:numPr>
          <w:ilvl w:val="0"/>
          <w:numId w:val="2"/>
        </w:numPr>
        <w:spacing w:before="0" w:after="0" w:line="276" w:lineRule="auto"/>
        <w:rPr>
          <w:rFonts w:ascii="Times New Roman" w:hAnsi="Times New Roman" w:cs="Times New Roman"/>
        </w:rPr>
      </w:pPr>
      <w:r w:rsidRPr="0085216B">
        <w:rPr>
          <w:rFonts w:ascii="Times New Roman" w:hAnsi="Times New Roman" w:cs="Times New Roman"/>
        </w:rPr>
        <w:t>Foto diskusi kelompok</w:t>
      </w:r>
    </w:p>
    <w:p w14:paraId="2793E3D1" w14:textId="77777777" w:rsidR="0069589C" w:rsidRPr="0085216B" w:rsidRDefault="00046576" w:rsidP="00670347">
      <w:pPr>
        <w:pStyle w:val="Compact"/>
        <w:numPr>
          <w:ilvl w:val="0"/>
          <w:numId w:val="2"/>
        </w:numPr>
        <w:spacing w:before="0" w:after="0" w:line="276" w:lineRule="auto"/>
        <w:rPr>
          <w:rFonts w:ascii="Times New Roman" w:hAnsi="Times New Roman" w:cs="Times New Roman"/>
        </w:rPr>
      </w:pPr>
      <w:r w:rsidRPr="0085216B">
        <w:rPr>
          <w:rFonts w:ascii="Times New Roman" w:hAnsi="Times New Roman" w:cs="Times New Roman"/>
        </w:rPr>
        <w:t>Foto presentasi siswa</w:t>
      </w:r>
    </w:p>
    <w:p w14:paraId="6F97A29D" w14:textId="77777777" w:rsidR="0069589C" w:rsidRPr="0085216B" w:rsidRDefault="00046576" w:rsidP="00670347">
      <w:pPr>
        <w:pStyle w:val="Judul2"/>
        <w:spacing w:before="0" w:after="0" w:line="276" w:lineRule="auto"/>
        <w:rPr>
          <w:rFonts w:ascii="Times New Roman" w:hAnsi="Times New Roman" w:cs="Times New Roman"/>
          <w:color w:val="auto"/>
          <w:sz w:val="24"/>
          <w:szCs w:val="24"/>
        </w:rPr>
      </w:pPr>
      <w:bookmarkStart w:id="21" w:name="lampiran-2.-modul-ajar-rpp"/>
      <w:bookmarkEnd w:id="20"/>
      <w:r w:rsidRPr="0085216B">
        <w:rPr>
          <w:rFonts w:ascii="Times New Roman" w:hAnsi="Times New Roman" w:cs="Times New Roman"/>
          <w:color w:val="auto"/>
          <w:sz w:val="24"/>
          <w:szCs w:val="24"/>
        </w:rPr>
        <w:t>Lampiran 2. Modul Ajar / RPP</w:t>
      </w:r>
    </w:p>
    <w:p w14:paraId="27464B23" w14:textId="77777777" w:rsidR="0069589C" w:rsidRPr="0085216B" w:rsidRDefault="00046576" w:rsidP="00670347">
      <w:pPr>
        <w:pStyle w:val="Judul2"/>
        <w:spacing w:before="0" w:after="0" w:line="276" w:lineRule="auto"/>
        <w:rPr>
          <w:rFonts w:ascii="Times New Roman" w:hAnsi="Times New Roman" w:cs="Times New Roman"/>
          <w:color w:val="auto"/>
          <w:sz w:val="24"/>
          <w:szCs w:val="24"/>
        </w:rPr>
      </w:pPr>
      <w:bookmarkStart w:id="22" w:name="lampiran-3.-media-pembelajaran"/>
      <w:bookmarkEnd w:id="21"/>
      <w:r w:rsidRPr="0085216B">
        <w:rPr>
          <w:rFonts w:ascii="Times New Roman" w:hAnsi="Times New Roman" w:cs="Times New Roman"/>
          <w:color w:val="auto"/>
          <w:sz w:val="24"/>
          <w:szCs w:val="24"/>
        </w:rPr>
        <w:t>Lampiran 3. Media Pembelajaran</w:t>
      </w:r>
    </w:p>
    <w:p w14:paraId="4EBD38FC" w14:textId="77777777" w:rsidR="0069589C" w:rsidRPr="0085216B" w:rsidRDefault="00046576" w:rsidP="00670347">
      <w:pPr>
        <w:pStyle w:val="Compact"/>
        <w:numPr>
          <w:ilvl w:val="0"/>
          <w:numId w:val="3"/>
        </w:numPr>
        <w:spacing w:before="0" w:after="0" w:line="276" w:lineRule="auto"/>
        <w:rPr>
          <w:rFonts w:ascii="Times New Roman" w:hAnsi="Times New Roman" w:cs="Times New Roman"/>
        </w:rPr>
      </w:pPr>
      <w:r w:rsidRPr="0085216B">
        <w:rPr>
          <w:rFonts w:ascii="Times New Roman" w:hAnsi="Times New Roman" w:cs="Times New Roman"/>
        </w:rPr>
        <w:t>PowerPoint</w:t>
      </w:r>
    </w:p>
    <w:p w14:paraId="4C3FE906" w14:textId="77777777" w:rsidR="0069589C" w:rsidRPr="0085216B" w:rsidRDefault="00046576" w:rsidP="00670347">
      <w:pPr>
        <w:pStyle w:val="Compact"/>
        <w:numPr>
          <w:ilvl w:val="0"/>
          <w:numId w:val="3"/>
        </w:numPr>
        <w:spacing w:before="0" w:after="0" w:line="276" w:lineRule="auto"/>
        <w:rPr>
          <w:rFonts w:ascii="Times New Roman" w:hAnsi="Times New Roman" w:cs="Times New Roman"/>
        </w:rPr>
      </w:pPr>
      <w:r w:rsidRPr="0085216B">
        <w:rPr>
          <w:rFonts w:ascii="Times New Roman" w:hAnsi="Times New Roman" w:cs="Times New Roman"/>
        </w:rPr>
        <w:t>Gambar objek wisata</w:t>
      </w:r>
    </w:p>
    <w:p w14:paraId="4ADB5DFA" w14:textId="77777777" w:rsidR="0069589C" w:rsidRPr="0085216B" w:rsidRDefault="00046576" w:rsidP="00670347">
      <w:pPr>
        <w:pStyle w:val="Compact"/>
        <w:numPr>
          <w:ilvl w:val="0"/>
          <w:numId w:val="3"/>
        </w:numPr>
        <w:spacing w:before="0" w:after="0" w:line="276" w:lineRule="auto"/>
        <w:rPr>
          <w:rFonts w:ascii="Times New Roman" w:hAnsi="Times New Roman" w:cs="Times New Roman"/>
        </w:rPr>
      </w:pPr>
      <w:r w:rsidRPr="0085216B">
        <w:rPr>
          <w:rFonts w:ascii="Times New Roman" w:hAnsi="Times New Roman" w:cs="Times New Roman"/>
        </w:rPr>
        <w:t>Vocabulary list descriptive text</w:t>
      </w:r>
      <w:bookmarkEnd w:id="19"/>
      <w:bookmarkEnd w:id="22"/>
    </w:p>
    <w:sectPr w:rsidR="0069589C" w:rsidRPr="0085216B">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74BD6" w14:textId="77777777" w:rsidR="00C3325E" w:rsidRDefault="00C3325E" w:rsidP="00BB395F">
      <w:pPr>
        <w:spacing w:after="0"/>
      </w:pPr>
      <w:r>
        <w:separator/>
      </w:r>
    </w:p>
  </w:endnote>
  <w:endnote w:type="continuationSeparator" w:id="0">
    <w:p w14:paraId="14ECD8CD" w14:textId="77777777" w:rsidR="00C3325E" w:rsidRDefault="00C3325E" w:rsidP="00BB39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86C79" w14:textId="77777777" w:rsidR="00C3325E" w:rsidRDefault="00C3325E" w:rsidP="00BB395F">
      <w:pPr>
        <w:spacing w:after="0"/>
      </w:pPr>
      <w:r>
        <w:separator/>
      </w:r>
    </w:p>
  </w:footnote>
  <w:footnote w:type="continuationSeparator" w:id="0">
    <w:p w14:paraId="2495CA70" w14:textId="77777777" w:rsidR="00C3325E" w:rsidRDefault="00C3325E" w:rsidP="00BB39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82F1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F435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589C"/>
    <w:rsid w:val="00046576"/>
    <w:rsid w:val="00237029"/>
    <w:rsid w:val="004D7258"/>
    <w:rsid w:val="00670347"/>
    <w:rsid w:val="0069589C"/>
    <w:rsid w:val="0085216B"/>
    <w:rsid w:val="00933978"/>
    <w:rsid w:val="00A234AB"/>
    <w:rsid w:val="00BB395F"/>
    <w:rsid w:val="00C3325E"/>
    <w:rsid w:val="00D3435C"/>
    <w:rsid w:val="00E14F41"/>
    <w:rsid w:val="00EC278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3DCD7"/>
  <w15:docId w15:val="{A83A705C-420D-4260-87EB-D116AC00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A234AB"/>
    <w:pPr>
      <w:spacing w:before="100" w:beforeAutospacing="1" w:after="100" w:afterAutospacing="1"/>
    </w:pPr>
    <w:rPr>
      <w:rFonts w:ascii="Times New Roman" w:eastAsia="Times New Roman" w:hAnsi="Times New Roman" w:cs="Times New Roman"/>
      <w:lang w:eastAsia="zh-CN" w:bidi="th-TH"/>
    </w:rPr>
  </w:style>
  <w:style w:type="paragraph" w:styleId="HTMLSudahDiformat">
    <w:name w:val="HTML Preformatted"/>
    <w:basedOn w:val="Normal"/>
    <w:link w:val="HTMLSudahDiformatKAR"/>
    <w:uiPriority w:val="99"/>
    <w:semiHidden/>
    <w:unhideWhenUsed/>
    <w:rsid w:val="00A23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bidi="th-TH"/>
    </w:rPr>
  </w:style>
  <w:style w:type="character" w:customStyle="1" w:styleId="HTMLSudahDiformatKAR">
    <w:name w:val="HTML Sudah Diformat KAR"/>
    <w:basedOn w:val="FontParagrafDefault"/>
    <w:link w:val="HTMLSudahDiformat"/>
    <w:uiPriority w:val="99"/>
    <w:semiHidden/>
    <w:rsid w:val="00A234AB"/>
    <w:rPr>
      <w:rFonts w:ascii="Courier New" w:eastAsia="Times New Roman" w:hAnsi="Courier New" w:cs="Courier New"/>
      <w:sz w:val="20"/>
      <w:szCs w:val="20"/>
      <w:lang w:eastAsia="zh-CN" w:bidi="th-TH"/>
    </w:rPr>
  </w:style>
  <w:style w:type="character" w:styleId="KodeHTML">
    <w:name w:val="HTML Code"/>
    <w:basedOn w:val="FontParagrafDefault"/>
    <w:uiPriority w:val="99"/>
    <w:semiHidden/>
    <w:unhideWhenUsed/>
    <w:rsid w:val="00A234AB"/>
    <w:rPr>
      <w:rFonts w:ascii="Courier New" w:eastAsia="Times New Roman" w:hAnsi="Courier New" w:cs="Courier New"/>
      <w:sz w:val="20"/>
      <w:szCs w:val="20"/>
    </w:rPr>
  </w:style>
  <w:style w:type="table" w:styleId="KisiTabel">
    <w:name w:val="Table Grid"/>
    <w:basedOn w:val="TabelNormal"/>
    <w:rsid w:val="00A234A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nhideWhenUsed/>
    <w:rsid w:val="00BB395F"/>
    <w:pPr>
      <w:tabs>
        <w:tab w:val="center" w:pos="4680"/>
        <w:tab w:val="right" w:pos="9360"/>
      </w:tabs>
      <w:spacing w:after="0"/>
    </w:pPr>
  </w:style>
  <w:style w:type="character" w:customStyle="1" w:styleId="HeaderKAR">
    <w:name w:val="Header KAR"/>
    <w:basedOn w:val="FontParagrafDefault"/>
    <w:link w:val="Header"/>
    <w:rsid w:val="00BB395F"/>
  </w:style>
  <w:style w:type="paragraph" w:styleId="Footer">
    <w:name w:val="footer"/>
    <w:basedOn w:val="Normal"/>
    <w:link w:val="FooterKAR"/>
    <w:unhideWhenUsed/>
    <w:rsid w:val="00BB395F"/>
    <w:pPr>
      <w:tabs>
        <w:tab w:val="center" w:pos="4680"/>
        <w:tab w:val="right" w:pos="9360"/>
      </w:tabs>
      <w:spacing w:after="0"/>
    </w:pPr>
  </w:style>
  <w:style w:type="character" w:customStyle="1" w:styleId="FooterKAR">
    <w:name w:val="Footer KAR"/>
    <w:basedOn w:val="FontParagrafDefault"/>
    <w:link w:val="Footer"/>
    <w:rsid w:val="00BB39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8</Pages>
  <Words>2505</Words>
  <Characters>14283</Characters>
  <Application>Microsoft Office Word</Application>
  <DocSecurity>0</DocSecurity>
  <Lines>119</Lines>
  <Paragraphs>33</Paragraphs>
  <ScaleCrop>false</ScaleCrop>
  <Company/>
  <LinksUpToDate>false</LinksUpToDate>
  <CharactersWithSpaces>1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 Aio</cp:lastModifiedBy>
  <cp:revision>12</cp:revision>
  <dcterms:created xsi:type="dcterms:W3CDTF">2026-05-13T08:21:00Z</dcterms:created>
  <dcterms:modified xsi:type="dcterms:W3CDTF">2026-05-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021bfd-0172-4237-ac94-5bc1ed931ad3</vt:lpwstr>
  </property>
</Properties>
</file>